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57C3CE" w14:textId="7FD5B8FB" w:rsidR="00911720" w:rsidRDefault="00696842" w:rsidP="00911720"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027110A1" wp14:editId="4B9AE5D3">
            <wp:simplePos x="0" y="0"/>
            <wp:positionH relativeFrom="column">
              <wp:posOffset>-52754</wp:posOffset>
            </wp:positionH>
            <wp:positionV relativeFrom="paragraph">
              <wp:posOffset>19441</wp:posOffset>
            </wp:positionV>
            <wp:extent cx="1748380" cy="779584"/>
            <wp:effectExtent l="0" t="0" r="4445" b="0"/>
            <wp:wrapNone/>
            <wp:docPr id="1999801871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801871" name="Picture 1" descr="A close-up of a logo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994" cy="782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EFE6C3" w14:textId="77777777" w:rsidR="00FC7B39" w:rsidRDefault="00FC7B39" w:rsidP="0069684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9E24886" w14:textId="77777777" w:rsidR="00625DBF" w:rsidRPr="00625DBF" w:rsidRDefault="00625DBF" w:rsidP="00625DBF">
      <w:pPr>
        <w:jc w:val="center"/>
        <w:rPr>
          <w:rFonts w:ascii="Times New Roman" w:hAnsi="Times New Roman" w:cs="Times New Roman"/>
          <w:b/>
          <w:bCs/>
          <w:sz w:val="10"/>
          <w:szCs w:val="10"/>
        </w:rPr>
      </w:pPr>
    </w:p>
    <w:p w14:paraId="44F05E0E" w14:textId="38B243DD" w:rsidR="005522B9" w:rsidRPr="00696842" w:rsidRDefault="00772C27" w:rsidP="00625DB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2024 </w:t>
      </w:r>
      <w:r w:rsidR="00C94F2C">
        <w:rPr>
          <w:rFonts w:ascii="Times New Roman" w:hAnsi="Times New Roman" w:cs="Times New Roman"/>
          <w:b/>
          <w:bCs/>
          <w:sz w:val="28"/>
          <w:szCs w:val="28"/>
        </w:rPr>
        <w:t xml:space="preserve">NEED ASSESSMENT </w:t>
      </w:r>
      <w:r w:rsidR="00696842" w:rsidRPr="00696842">
        <w:rPr>
          <w:rFonts w:ascii="Times New Roman" w:hAnsi="Times New Roman" w:cs="Times New Roman"/>
          <w:b/>
          <w:bCs/>
          <w:sz w:val="28"/>
          <w:szCs w:val="28"/>
        </w:rPr>
        <w:t>SURVEY</w:t>
      </w:r>
    </w:p>
    <w:p w14:paraId="5D8BCF86" w14:textId="15F142D9" w:rsidR="005522B9" w:rsidRPr="008468BF" w:rsidRDefault="00696842" w:rsidP="0022394A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468BF">
        <w:rPr>
          <w:rFonts w:ascii="Times New Roman" w:hAnsi="Times New Roman" w:cs="Times New Roman"/>
          <w:b/>
          <w:bCs/>
          <w:sz w:val="28"/>
          <w:szCs w:val="28"/>
        </w:rPr>
        <w:t xml:space="preserve">Enhancing Economic Viability of </w:t>
      </w:r>
      <w:r w:rsidR="008468BF" w:rsidRPr="008468BF">
        <w:rPr>
          <w:rFonts w:ascii="Times New Roman" w:hAnsi="Times New Roman" w:cs="Times New Roman"/>
          <w:b/>
          <w:bCs/>
          <w:sz w:val="28"/>
          <w:szCs w:val="28"/>
        </w:rPr>
        <w:t>Agriculture Operations</w:t>
      </w:r>
    </w:p>
    <w:p w14:paraId="4BA75734" w14:textId="77777777" w:rsidR="009C660F" w:rsidRPr="009C660F" w:rsidRDefault="009C660F" w:rsidP="007B7BBA">
      <w:pPr>
        <w:spacing w:before="120" w:after="200" w:line="240" w:lineRule="auto"/>
        <w:jc w:val="both"/>
        <w:rPr>
          <w:rFonts w:ascii="Times New Roman" w:hAnsi="Times New Roman" w:cs="Times New Roman"/>
          <w:sz w:val="2"/>
          <w:szCs w:val="2"/>
        </w:rPr>
      </w:pPr>
    </w:p>
    <w:p w14:paraId="012CA868" w14:textId="0524EF4E" w:rsidR="00344C05" w:rsidRPr="00B45463" w:rsidRDefault="00BF1BAB" w:rsidP="005F0A74">
      <w:pPr>
        <w:pStyle w:val="ListParagraph"/>
        <w:numPr>
          <w:ilvl w:val="0"/>
          <w:numId w:val="24"/>
        </w:numPr>
        <w:spacing w:after="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hat </w:t>
      </w:r>
      <w:r w:rsidR="006E2095">
        <w:rPr>
          <w:rFonts w:ascii="Times New Roman" w:hAnsi="Times New Roman" w:cs="Times New Roman"/>
          <w:b/>
          <w:bCs/>
          <w:sz w:val="24"/>
          <w:szCs w:val="24"/>
        </w:rPr>
        <w:t>product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do you </w:t>
      </w:r>
      <w:r w:rsidR="009E5F2E">
        <w:rPr>
          <w:rFonts w:ascii="Times New Roman" w:hAnsi="Times New Roman" w:cs="Times New Roman"/>
          <w:b/>
          <w:bCs/>
          <w:sz w:val="24"/>
          <w:szCs w:val="24"/>
        </w:rPr>
        <w:t xml:space="preserve">mainly </w:t>
      </w:r>
      <w:r w:rsidR="006E2095">
        <w:rPr>
          <w:rFonts w:ascii="Times New Roman" w:hAnsi="Times New Roman" w:cs="Times New Roman"/>
          <w:b/>
          <w:bCs/>
          <w:sz w:val="24"/>
          <w:szCs w:val="24"/>
        </w:rPr>
        <w:t>produc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? </w:t>
      </w:r>
      <w:r w:rsidR="00344C05" w:rsidRPr="00B454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94DFA" w:rsidRPr="00B45463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344C05" w:rsidRPr="00B45463">
        <w:rPr>
          <w:rFonts w:ascii="Times New Roman" w:hAnsi="Times New Roman" w:cs="Times New Roman"/>
          <w:i/>
          <w:iCs/>
          <w:sz w:val="24"/>
          <w:szCs w:val="24"/>
        </w:rPr>
        <w:t>elect all that apply</w:t>
      </w:r>
    </w:p>
    <w:tbl>
      <w:tblPr>
        <w:tblStyle w:val="TableGrid5"/>
        <w:tblpPr w:leftFromText="180" w:rightFromText="180" w:vertAnchor="text" w:horzAnchor="margin" w:tblpX="450" w:tblpY="18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4"/>
        <w:gridCol w:w="2426"/>
        <w:gridCol w:w="1804"/>
        <w:gridCol w:w="1886"/>
        <w:gridCol w:w="1886"/>
      </w:tblGrid>
      <w:tr w:rsidR="00BF1BAB" w:rsidRPr="00B45463" w14:paraId="3895630A" w14:textId="65A93FFC" w:rsidTr="00262B39">
        <w:tc>
          <w:tcPr>
            <w:tcW w:w="1804" w:type="dxa"/>
          </w:tcPr>
          <w:p w14:paraId="294556CE" w14:textId="2A1948AB" w:rsidR="00BF1BAB" w:rsidRPr="00B45463" w:rsidRDefault="00BF1BAB" w:rsidP="00B45463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Almond</w:t>
            </w:r>
            <w:r w:rsidR="006E209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2426" w:type="dxa"/>
          </w:tcPr>
          <w:p w14:paraId="641FD914" w14:textId="370C4872" w:rsidR="00BF1BAB" w:rsidRPr="00B45463" w:rsidRDefault="00BF1BAB" w:rsidP="00B45463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Walnut</w:t>
            </w:r>
            <w:r w:rsidR="006E209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04" w:type="dxa"/>
          </w:tcPr>
          <w:p w14:paraId="34D7BB1B" w14:textId="6D442111" w:rsidR="00BF1BAB" w:rsidRPr="00B45463" w:rsidRDefault="00BF1BAB" w:rsidP="00EA33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Prune</w:t>
            </w:r>
            <w:r w:rsidR="006E209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1886" w:type="dxa"/>
          </w:tcPr>
          <w:p w14:paraId="5331CD14" w14:textId="512191C4" w:rsidR="00BF1BAB" w:rsidRPr="00B45463" w:rsidRDefault="00BF1BAB" w:rsidP="00EA33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Rice</w:t>
            </w:r>
          </w:p>
        </w:tc>
        <w:tc>
          <w:tcPr>
            <w:tcW w:w="1886" w:type="dxa"/>
          </w:tcPr>
          <w:p w14:paraId="29089F7C" w14:textId="7D24B3C2" w:rsidR="00BF1BAB" w:rsidRPr="00B45463" w:rsidRDefault="00BF1BAB" w:rsidP="00EA33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aches</w:t>
            </w:r>
          </w:p>
        </w:tc>
      </w:tr>
      <w:tr w:rsidR="00BF1BAB" w:rsidRPr="00B45463" w14:paraId="69C4EA23" w14:textId="4ADB11F7" w:rsidTr="00262B39">
        <w:tc>
          <w:tcPr>
            <w:tcW w:w="4230" w:type="dxa"/>
            <w:gridSpan w:val="2"/>
          </w:tcPr>
          <w:p w14:paraId="35D29F03" w14:textId="72345A82" w:rsidR="00BF1BAB" w:rsidRPr="00B45463" w:rsidRDefault="00BF1BAB" w:rsidP="00EA33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Livestock (calves, sheep, etc.)</w:t>
            </w:r>
          </w:p>
        </w:tc>
        <w:tc>
          <w:tcPr>
            <w:tcW w:w="1804" w:type="dxa"/>
          </w:tcPr>
          <w:p w14:paraId="6C2B0C54" w14:textId="5FB656DC" w:rsidR="00BF1BAB" w:rsidRPr="00B45463" w:rsidRDefault="00BF1BAB" w:rsidP="00EA33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Dairy</w:t>
            </w:r>
          </w:p>
        </w:tc>
        <w:tc>
          <w:tcPr>
            <w:tcW w:w="1886" w:type="dxa"/>
          </w:tcPr>
          <w:p w14:paraId="4A84F557" w14:textId="0180B4BA" w:rsidR="00BF1BAB" w:rsidRPr="00B45463" w:rsidRDefault="00BF1BAB" w:rsidP="00EA33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ay</w:t>
            </w:r>
          </w:p>
        </w:tc>
        <w:tc>
          <w:tcPr>
            <w:tcW w:w="1886" w:type="dxa"/>
          </w:tcPr>
          <w:p w14:paraId="514D1A3B" w14:textId="764AAD74" w:rsidR="00BF1BAB" w:rsidRPr="00B45463" w:rsidRDefault="00BF1BAB" w:rsidP="00EA33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A428C3">
              <w:rPr>
                <w:rFonts w:ascii="Times New Roman" w:hAnsi="Times New Roman" w:cs="Times New Roman"/>
                <w:sz w:val="24"/>
                <w:szCs w:val="24"/>
              </w:rPr>
              <w:t>Timber</w:t>
            </w:r>
          </w:p>
        </w:tc>
      </w:tr>
    </w:tbl>
    <w:p w14:paraId="7832FF99" w14:textId="0293BB7C" w:rsidR="0035477A" w:rsidRPr="00B45463" w:rsidRDefault="0035477A" w:rsidP="00FC7B39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B45463">
        <w:rPr>
          <w:rFonts w:ascii="Times New Roman" w:hAnsi="Times New Roman" w:cs="Times New Roman"/>
          <w:sz w:val="24"/>
          <w:szCs w:val="24"/>
        </w:rPr>
        <w:t xml:space="preserve">    </w:t>
      </w:r>
      <w:r w:rsidR="00B10A9D" w:rsidRPr="00B45463">
        <w:rPr>
          <w:rFonts w:ascii="Times New Roman" w:hAnsi="Times New Roman" w:cs="Times New Roman"/>
          <w:sz w:val="24"/>
          <w:szCs w:val="24"/>
        </w:rPr>
        <w:t xml:space="preserve"> </w:t>
      </w:r>
      <w:r w:rsidR="00EC64CF" w:rsidRPr="00B45463">
        <w:rPr>
          <w:rFonts w:ascii="Times New Roman" w:hAnsi="Times New Roman" w:cs="Times New Roman"/>
          <w:sz w:val="24"/>
          <w:szCs w:val="24"/>
        </w:rPr>
        <w:t xml:space="preserve">  </w:t>
      </w:r>
      <w:r w:rsidR="00FC7B39">
        <w:rPr>
          <w:rFonts w:ascii="Times New Roman" w:hAnsi="Times New Roman" w:cs="Times New Roman"/>
          <w:sz w:val="24"/>
          <w:szCs w:val="24"/>
        </w:rPr>
        <w:t xml:space="preserve">  </w:t>
      </w:r>
      <w:r w:rsidR="00EC64CF" w:rsidRPr="00B45463">
        <w:rPr>
          <w:rFonts w:ascii="Times New Roman" w:hAnsi="Times New Roman" w:cs="Times New Roman"/>
          <w:sz w:val="24"/>
          <w:szCs w:val="24"/>
        </w:rPr>
        <w:sym w:font="Wingdings" w:char="F0A8"/>
      </w:r>
      <w:r w:rsidR="00EC64CF" w:rsidRPr="00B45463">
        <w:rPr>
          <w:rFonts w:ascii="Times New Roman" w:hAnsi="Times New Roman" w:cs="Times New Roman"/>
          <w:sz w:val="24"/>
          <w:szCs w:val="24"/>
        </w:rPr>
        <w:t xml:space="preserve"> </w:t>
      </w:r>
      <w:r w:rsidRPr="00B45463">
        <w:rPr>
          <w:rFonts w:ascii="Times New Roman" w:hAnsi="Times New Roman" w:cs="Times New Roman"/>
          <w:sz w:val="24"/>
          <w:szCs w:val="24"/>
        </w:rPr>
        <w:t>Other (Please specify) ……………………………………………………………….</w:t>
      </w:r>
    </w:p>
    <w:p w14:paraId="6DF7C0EF" w14:textId="59629458" w:rsidR="005522B9" w:rsidRPr="00B45463" w:rsidRDefault="00A32A1F" w:rsidP="00B45463">
      <w:pPr>
        <w:pStyle w:val="ListParagraph"/>
        <w:numPr>
          <w:ilvl w:val="0"/>
          <w:numId w:val="24"/>
        </w:num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454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E2095">
        <w:rPr>
          <w:rFonts w:ascii="Times New Roman" w:hAnsi="Times New Roman" w:cs="Times New Roman"/>
          <w:b/>
          <w:bCs/>
          <w:sz w:val="24"/>
          <w:szCs w:val="24"/>
        </w:rPr>
        <w:t xml:space="preserve">Where </w:t>
      </w:r>
      <w:r w:rsidR="00804F4B">
        <w:rPr>
          <w:rFonts w:ascii="Times New Roman" w:hAnsi="Times New Roman" w:cs="Times New Roman"/>
          <w:b/>
          <w:bCs/>
          <w:sz w:val="24"/>
          <w:szCs w:val="24"/>
        </w:rPr>
        <w:t xml:space="preserve">is your </w:t>
      </w:r>
      <w:r w:rsidR="002057E8">
        <w:rPr>
          <w:rFonts w:ascii="Times New Roman" w:hAnsi="Times New Roman" w:cs="Times New Roman"/>
          <w:b/>
          <w:bCs/>
          <w:sz w:val="24"/>
          <w:szCs w:val="24"/>
        </w:rPr>
        <w:t>business</w:t>
      </w:r>
      <w:r w:rsidR="00804F4B">
        <w:rPr>
          <w:rFonts w:ascii="Times New Roman" w:hAnsi="Times New Roman" w:cs="Times New Roman"/>
          <w:b/>
          <w:bCs/>
          <w:sz w:val="24"/>
          <w:szCs w:val="24"/>
        </w:rPr>
        <w:t xml:space="preserve"> located</w:t>
      </w:r>
      <w:r w:rsidRPr="00B45463">
        <w:rPr>
          <w:rFonts w:ascii="Times New Roman" w:hAnsi="Times New Roman" w:cs="Times New Roman"/>
          <w:b/>
          <w:bCs/>
          <w:sz w:val="24"/>
          <w:szCs w:val="24"/>
        </w:rPr>
        <w:t xml:space="preserve">? </w:t>
      </w:r>
      <w:r w:rsidRPr="00B45463">
        <w:rPr>
          <w:rFonts w:ascii="Times New Roman" w:hAnsi="Times New Roman" w:cs="Times New Roman"/>
          <w:i/>
          <w:iCs/>
          <w:sz w:val="24"/>
          <w:szCs w:val="24"/>
        </w:rPr>
        <w:t>Select all that apply</w:t>
      </w:r>
    </w:p>
    <w:tbl>
      <w:tblPr>
        <w:tblStyle w:val="TableGrid5"/>
        <w:tblpPr w:leftFromText="180" w:rightFromText="180" w:vertAnchor="text" w:horzAnchor="margin" w:tblpX="450" w:tblpYSpec="center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2430"/>
        <w:gridCol w:w="2610"/>
      </w:tblGrid>
      <w:tr w:rsidR="006E2095" w:rsidRPr="00B45463" w14:paraId="02077FB7" w14:textId="2214D363" w:rsidTr="006E2095">
        <w:tc>
          <w:tcPr>
            <w:tcW w:w="2430" w:type="dxa"/>
          </w:tcPr>
          <w:p w14:paraId="1F338270" w14:textId="366B5B40" w:rsidR="006E2095" w:rsidRPr="00B45463" w:rsidRDefault="006E2095" w:rsidP="00B45463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But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unty</w:t>
            </w:r>
          </w:p>
        </w:tc>
        <w:tc>
          <w:tcPr>
            <w:tcW w:w="2430" w:type="dxa"/>
          </w:tcPr>
          <w:p w14:paraId="161FBE09" w14:textId="3FFFD7BB" w:rsidR="006E2095" w:rsidRPr="00B45463" w:rsidRDefault="006E2095" w:rsidP="00B45463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Glen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unty</w:t>
            </w:r>
          </w:p>
        </w:tc>
        <w:tc>
          <w:tcPr>
            <w:tcW w:w="2610" w:type="dxa"/>
          </w:tcPr>
          <w:p w14:paraId="5ACA0D59" w14:textId="6C19B966" w:rsidR="006E2095" w:rsidRPr="00B45463" w:rsidRDefault="006E2095" w:rsidP="00B45463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 Teham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unty</w:t>
            </w:r>
          </w:p>
        </w:tc>
      </w:tr>
    </w:tbl>
    <w:p w14:paraId="37914A20" w14:textId="77777777" w:rsidR="00BE3608" w:rsidRPr="00B45463" w:rsidRDefault="00BE3608" w:rsidP="00BE3608">
      <w:pPr>
        <w:spacing w:after="120"/>
        <w:rPr>
          <w:rFonts w:ascii="Times New Roman" w:hAnsi="Times New Roman" w:cs="Times New Roman"/>
          <w:sz w:val="24"/>
          <w:szCs w:val="24"/>
        </w:rPr>
      </w:pPr>
    </w:p>
    <w:p w14:paraId="6DF5CEED" w14:textId="1F4077A7" w:rsidR="002C600E" w:rsidRPr="00B45463" w:rsidRDefault="00B45463" w:rsidP="0069684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45463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B45463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B45463">
        <w:rPr>
          <w:rFonts w:ascii="Times New Roman" w:hAnsi="Times New Roman" w:cs="Times New Roman"/>
          <w:sz w:val="24"/>
          <w:szCs w:val="24"/>
        </w:rPr>
        <w:t xml:space="preserve"> </w:t>
      </w:r>
      <w:r w:rsidR="00A32A1F" w:rsidRPr="00B45463">
        <w:rPr>
          <w:rFonts w:ascii="Times New Roman" w:hAnsi="Times New Roman" w:cs="Times New Roman"/>
          <w:sz w:val="24"/>
          <w:szCs w:val="24"/>
        </w:rPr>
        <w:t>Other (Please specify) ………………………………………………………………</w:t>
      </w:r>
      <w:r w:rsidR="00B10A9D" w:rsidRPr="00B45463">
        <w:rPr>
          <w:rFonts w:ascii="Times New Roman" w:hAnsi="Times New Roman" w:cs="Times New Roman"/>
          <w:sz w:val="24"/>
          <w:szCs w:val="24"/>
        </w:rPr>
        <w:t>…</w:t>
      </w:r>
      <w:proofErr w:type="gramStart"/>
      <w:r w:rsidR="00B10A9D" w:rsidRPr="00B45463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1AC283D2" w14:textId="77777777" w:rsidR="00B45463" w:rsidRPr="00B45463" w:rsidRDefault="00B45463" w:rsidP="006E209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75385D" w14:textId="1FF12BF6" w:rsidR="00B45463" w:rsidRPr="00804F4B" w:rsidRDefault="00B45463" w:rsidP="00B4546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04F4B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B967A7" wp14:editId="08F5AB7B">
                <wp:simplePos x="0" y="0"/>
                <wp:positionH relativeFrom="column">
                  <wp:posOffset>1063478</wp:posOffset>
                </wp:positionH>
                <wp:positionV relativeFrom="paragraph">
                  <wp:posOffset>200660</wp:posOffset>
                </wp:positionV>
                <wp:extent cx="4715607" cy="0"/>
                <wp:effectExtent l="38100" t="38100" r="66040" b="57150"/>
                <wp:wrapNone/>
                <wp:docPr id="247914404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5607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headEnd type="oval" w="med" len="med"/>
                          <a:tailEnd type="oval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D4C6F2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3.75pt,15.8pt" to="455.0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" strokecolor="black [3213]" strokeweight="1.5pt">
                <v:stroke startarrow="oval" endarrow="oval" joinstyle="miter"/>
              </v:line>
            </w:pict>
          </mc:Fallback>
        </mc:AlternateContent>
      </w:r>
      <w:r w:rsidRPr="00804F4B">
        <w:rPr>
          <w:rFonts w:ascii="Times New Roman" w:hAnsi="Times New Roman" w:cs="Times New Roman"/>
          <w:b/>
          <w:bCs/>
          <w:sz w:val="24"/>
          <w:szCs w:val="24"/>
        </w:rPr>
        <w:t>GENERAL CHALLENGES</w:t>
      </w:r>
      <w:r w:rsidR="00804F4B" w:rsidRPr="00804F4B">
        <w:rPr>
          <w:rFonts w:ascii="Times New Roman" w:hAnsi="Times New Roman" w:cs="Times New Roman"/>
          <w:b/>
          <w:bCs/>
          <w:sz w:val="24"/>
          <w:szCs w:val="24"/>
        </w:rPr>
        <w:t xml:space="preserve"> OF YOUR OPERATIONS</w:t>
      </w:r>
    </w:p>
    <w:p w14:paraId="4D847871" w14:textId="77777777" w:rsidR="00B45463" w:rsidRPr="00B45463" w:rsidRDefault="00B45463" w:rsidP="006E209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135E50" w14:textId="77777777" w:rsidR="005F0A74" w:rsidRPr="005F0A74" w:rsidRDefault="005F0A74" w:rsidP="005F0A74">
      <w:pPr>
        <w:pStyle w:val="ListParagraph"/>
        <w:numPr>
          <w:ilvl w:val="0"/>
          <w:numId w:val="24"/>
        </w:num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o you have reliable internet needed to conduct business operations? </w:t>
      </w:r>
      <w:r w:rsidRPr="00B45463">
        <w:rPr>
          <w:rFonts w:ascii="Times New Roman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  Yes   </w:t>
      </w:r>
      <w:r w:rsidRPr="00B45463">
        <w:rPr>
          <w:rFonts w:ascii="Times New Roman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 Sometime  </w:t>
      </w:r>
      <w:r w:rsidRPr="00B45463">
        <w:rPr>
          <w:rFonts w:ascii="Times New Roman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346CFBFD" w14:textId="77777777" w:rsidR="005F0A74" w:rsidRDefault="005F0A74" w:rsidP="005F0A74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D0027D9" w14:textId="3F8E7BFC" w:rsidR="00B45463" w:rsidRPr="00B45463" w:rsidRDefault="00B45463" w:rsidP="00B45463">
      <w:pPr>
        <w:pStyle w:val="ListParagraph"/>
        <w:numPr>
          <w:ilvl w:val="0"/>
          <w:numId w:val="24"/>
        </w:num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45463">
        <w:rPr>
          <w:rFonts w:ascii="Times New Roman" w:hAnsi="Times New Roman" w:cs="Times New Roman"/>
          <w:b/>
          <w:bCs/>
          <w:sz w:val="24"/>
          <w:szCs w:val="24"/>
        </w:rPr>
        <w:t>What is the ONE most challenging regulat</w:t>
      </w:r>
      <w:r w:rsidR="00BF1BAB">
        <w:rPr>
          <w:rFonts w:ascii="Times New Roman" w:hAnsi="Times New Roman" w:cs="Times New Roman"/>
          <w:b/>
          <w:bCs/>
          <w:sz w:val="24"/>
          <w:szCs w:val="24"/>
        </w:rPr>
        <w:t>ion</w:t>
      </w:r>
      <w:r w:rsidRPr="00B45463">
        <w:rPr>
          <w:rFonts w:ascii="Times New Roman" w:hAnsi="Times New Roman" w:cs="Times New Roman"/>
          <w:b/>
          <w:bCs/>
          <w:sz w:val="24"/>
          <w:szCs w:val="24"/>
        </w:rPr>
        <w:t xml:space="preserve"> for your operation?  </w:t>
      </w:r>
    </w:p>
    <w:tbl>
      <w:tblPr>
        <w:tblStyle w:val="TableGrid5"/>
        <w:tblpPr w:leftFromText="180" w:rightFromText="180" w:vertAnchor="text" w:horzAnchor="margin" w:tblpX="450" w:tblpYSpec="center"/>
        <w:tblW w:w="98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2187"/>
        <w:gridCol w:w="3222"/>
      </w:tblGrid>
      <w:tr w:rsidR="00FC7B39" w:rsidRPr="00B45463" w14:paraId="6A277FA6" w14:textId="77777777" w:rsidTr="00FC7B39">
        <w:tc>
          <w:tcPr>
            <w:tcW w:w="4410" w:type="dxa"/>
          </w:tcPr>
          <w:p w14:paraId="0AB8573D" w14:textId="632F8943" w:rsidR="00FC7B39" w:rsidRPr="00B45463" w:rsidRDefault="00FC7B39" w:rsidP="00FC7B3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Ground</w:t>
            </w:r>
            <w:r w:rsidR="006E2095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>ater</w:t>
            </w:r>
          </w:p>
        </w:tc>
        <w:tc>
          <w:tcPr>
            <w:tcW w:w="2187" w:type="dxa"/>
          </w:tcPr>
          <w:p w14:paraId="5CF77F5F" w14:textId="1119FC71" w:rsidR="00FC7B39" w:rsidRPr="00B45463" w:rsidRDefault="00FC7B39" w:rsidP="00FC7B3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Land Use</w:t>
            </w:r>
          </w:p>
        </w:tc>
        <w:tc>
          <w:tcPr>
            <w:tcW w:w="3222" w:type="dxa"/>
          </w:tcPr>
          <w:p w14:paraId="751F3744" w14:textId="0ACDF0EC" w:rsidR="00FC7B39" w:rsidRPr="00B45463" w:rsidRDefault="00FC7B39" w:rsidP="00FC7B39">
            <w:pPr>
              <w:ind w:left="249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  Transportation/Trucking </w:t>
            </w:r>
          </w:p>
        </w:tc>
      </w:tr>
      <w:tr w:rsidR="00FC7B39" w:rsidRPr="00B45463" w14:paraId="6C085D81" w14:textId="77777777" w:rsidTr="00FC7B39">
        <w:tc>
          <w:tcPr>
            <w:tcW w:w="4410" w:type="dxa"/>
          </w:tcPr>
          <w:p w14:paraId="5A055E10" w14:textId="013DF621" w:rsidR="00FC7B39" w:rsidRPr="00B45463" w:rsidRDefault="00FC7B39" w:rsidP="00FC7B3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6E2095">
              <w:rPr>
                <w:rFonts w:ascii="Times New Roman" w:hAnsi="Times New Roman" w:cs="Times New Roman"/>
                <w:sz w:val="24"/>
                <w:szCs w:val="24"/>
              </w:rPr>
              <w:t>Surface Wa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vailability</w:t>
            </w:r>
          </w:p>
        </w:tc>
        <w:tc>
          <w:tcPr>
            <w:tcW w:w="2187" w:type="dxa"/>
          </w:tcPr>
          <w:p w14:paraId="1AF6686D" w14:textId="615D9782" w:rsidR="00FC7B39" w:rsidRPr="00B45463" w:rsidRDefault="00FC7B39" w:rsidP="00FC7B3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Labor</w:t>
            </w:r>
          </w:p>
        </w:tc>
        <w:tc>
          <w:tcPr>
            <w:tcW w:w="3222" w:type="dxa"/>
          </w:tcPr>
          <w:p w14:paraId="751CF5F2" w14:textId="19A045B5" w:rsidR="00FC7B39" w:rsidRPr="00B45463" w:rsidRDefault="00FC7B39" w:rsidP="00FC7B39">
            <w:pPr>
              <w:ind w:left="249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B45463">
              <w:rPr>
                <w:rFonts w:ascii="Times New Roman" w:hAnsi="Times New Roman" w:cs="Times New Roman"/>
                <w:sz w:val="24"/>
                <w:szCs w:val="24"/>
              </w:rPr>
              <w:t xml:space="preserve">  A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Burning</w:t>
            </w:r>
          </w:p>
        </w:tc>
      </w:tr>
      <w:tr w:rsidR="00FC7B39" w:rsidRPr="00B45463" w14:paraId="06D2BDC5" w14:textId="77777777" w:rsidTr="00FC7B39">
        <w:tc>
          <w:tcPr>
            <w:tcW w:w="9818" w:type="dxa"/>
            <w:gridSpan w:val="3"/>
          </w:tcPr>
          <w:p w14:paraId="3F257055" w14:textId="4117FEAB" w:rsidR="00FC7B39" w:rsidRPr="00B45463" w:rsidRDefault="00FC7B39" w:rsidP="00FC7B3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463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20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ater Quality - Irrigated Lands Regulatory Program</w:t>
            </w:r>
          </w:p>
        </w:tc>
      </w:tr>
    </w:tbl>
    <w:p w14:paraId="231F5583" w14:textId="69F92EED" w:rsidR="00B45463" w:rsidRDefault="00B45463" w:rsidP="006E2095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B45463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B45463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B45463">
        <w:rPr>
          <w:rFonts w:ascii="Times New Roman" w:hAnsi="Times New Roman" w:cs="Times New Roman"/>
          <w:sz w:val="24"/>
          <w:szCs w:val="24"/>
        </w:rPr>
        <w:t xml:space="preserve"> Other (please specify) ………………………………………………………</w:t>
      </w:r>
      <w:proofErr w:type="gramStart"/>
      <w:r w:rsidRPr="00B45463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6741E83F" w14:textId="3CC4ECEB" w:rsidR="00B45463" w:rsidRPr="00B45463" w:rsidRDefault="00B45463" w:rsidP="00B45463">
      <w:pPr>
        <w:pStyle w:val="ListParagraph"/>
        <w:numPr>
          <w:ilvl w:val="0"/>
          <w:numId w:val="24"/>
        </w:numPr>
        <w:spacing w:before="24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45463">
        <w:rPr>
          <w:rFonts w:ascii="Times New Roman" w:hAnsi="Times New Roman" w:cs="Times New Roman"/>
          <w:b/>
          <w:bCs/>
          <w:sz w:val="24"/>
          <w:szCs w:val="24"/>
        </w:rPr>
        <w:t xml:space="preserve">What are the top 3 </w:t>
      </w:r>
      <w:r w:rsidR="00BF1BAB">
        <w:rPr>
          <w:rFonts w:ascii="Times New Roman" w:hAnsi="Times New Roman" w:cs="Times New Roman"/>
          <w:b/>
          <w:bCs/>
          <w:sz w:val="24"/>
          <w:szCs w:val="24"/>
        </w:rPr>
        <w:t>challenges</w:t>
      </w:r>
      <w:r w:rsidRPr="00B454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E2095">
        <w:rPr>
          <w:rFonts w:ascii="Times New Roman" w:hAnsi="Times New Roman" w:cs="Times New Roman"/>
          <w:b/>
          <w:bCs/>
          <w:sz w:val="24"/>
          <w:szCs w:val="24"/>
        </w:rPr>
        <w:t xml:space="preserve">impacting the future success of your </w:t>
      </w:r>
      <w:r w:rsidR="005F0A74">
        <w:rPr>
          <w:rFonts w:ascii="Times New Roman" w:hAnsi="Times New Roman" w:cs="Times New Roman"/>
          <w:b/>
          <w:bCs/>
          <w:sz w:val="24"/>
          <w:szCs w:val="24"/>
        </w:rPr>
        <w:t xml:space="preserve">agriculture </w:t>
      </w:r>
      <w:r w:rsidR="00804F4B">
        <w:rPr>
          <w:rFonts w:ascii="Times New Roman" w:hAnsi="Times New Roman" w:cs="Times New Roman"/>
          <w:b/>
          <w:bCs/>
          <w:sz w:val="24"/>
          <w:szCs w:val="24"/>
        </w:rPr>
        <w:t>operation</w:t>
      </w:r>
      <w:r w:rsidR="006E2095">
        <w:rPr>
          <w:rFonts w:ascii="Times New Roman" w:hAnsi="Times New Roman" w:cs="Times New Roman"/>
          <w:b/>
          <w:bCs/>
          <w:sz w:val="24"/>
          <w:szCs w:val="24"/>
        </w:rPr>
        <w:t>?</w:t>
      </w:r>
      <w:r w:rsidRPr="00B454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6779798" w14:textId="77777777" w:rsidR="00B45463" w:rsidRPr="00B45463" w:rsidRDefault="00B45463" w:rsidP="00B45463">
      <w:pPr>
        <w:pStyle w:val="ListParagraph"/>
        <w:tabs>
          <w:tab w:val="left" w:pos="450"/>
        </w:tabs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4FF92D7" w14:textId="7B3D4DE1" w:rsidR="00B45463" w:rsidRPr="00B45463" w:rsidRDefault="00B45463" w:rsidP="00B45463">
      <w:pPr>
        <w:pStyle w:val="ListParagraph"/>
        <w:numPr>
          <w:ilvl w:val="0"/>
          <w:numId w:val="23"/>
        </w:numPr>
        <w:tabs>
          <w:tab w:val="left" w:pos="45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45463">
        <w:rPr>
          <w:rFonts w:ascii="Times New Roman" w:hAnsi="Times New Roman" w:cs="Times New Roman"/>
          <w:sz w:val="24"/>
          <w:szCs w:val="24"/>
        </w:rPr>
        <w:t>..……………………………………………………………………………..……………………………</w:t>
      </w:r>
    </w:p>
    <w:p w14:paraId="2BB0F5CF" w14:textId="77777777" w:rsidR="00B45463" w:rsidRPr="00B45463" w:rsidRDefault="00B45463" w:rsidP="00B45463">
      <w:pPr>
        <w:pStyle w:val="ListParagraph"/>
        <w:tabs>
          <w:tab w:val="left" w:pos="45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ED2C66A" w14:textId="79E197FC" w:rsidR="00B45463" w:rsidRPr="00B45463" w:rsidRDefault="00B45463" w:rsidP="00B45463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5463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</w:t>
      </w:r>
    </w:p>
    <w:p w14:paraId="37129D89" w14:textId="77777777" w:rsidR="00B45463" w:rsidRPr="00B45463" w:rsidRDefault="00B45463" w:rsidP="00B454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32601E" w14:textId="5E90AA70" w:rsidR="00B45463" w:rsidRPr="00B45463" w:rsidRDefault="00B45463" w:rsidP="00B45463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5463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........……………………………</w:t>
      </w:r>
    </w:p>
    <w:p w14:paraId="079E4674" w14:textId="77777777" w:rsidR="00B45463" w:rsidRPr="009C2884" w:rsidRDefault="00B45463" w:rsidP="00B45463">
      <w:pPr>
        <w:rPr>
          <w:rFonts w:ascii="Times New Roman" w:hAnsi="Times New Roman" w:cs="Times New Roman"/>
          <w:sz w:val="10"/>
          <w:szCs w:val="10"/>
        </w:rPr>
      </w:pPr>
    </w:p>
    <w:p w14:paraId="5E0184AA" w14:textId="4E85DBCB" w:rsidR="00B45463" w:rsidRPr="00B45463" w:rsidRDefault="00B45463" w:rsidP="00B45463">
      <w:pPr>
        <w:pStyle w:val="ListParagraph"/>
        <w:numPr>
          <w:ilvl w:val="0"/>
          <w:numId w:val="24"/>
        </w:num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45463">
        <w:rPr>
          <w:rFonts w:ascii="Times New Roman" w:hAnsi="Times New Roman" w:cs="Times New Roman"/>
          <w:b/>
          <w:bCs/>
          <w:sz w:val="24"/>
          <w:szCs w:val="24"/>
        </w:rPr>
        <w:t xml:space="preserve"> What should UCCE focus on to improve</w:t>
      </w:r>
      <w:r w:rsidR="005F0A74">
        <w:rPr>
          <w:rFonts w:ascii="Times New Roman" w:hAnsi="Times New Roman" w:cs="Times New Roman"/>
          <w:b/>
          <w:bCs/>
          <w:sz w:val="24"/>
          <w:szCs w:val="24"/>
        </w:rPr>
        <w:t xml:space="preserve"> the success of </w:t>
      </w:r>
      <w:r w:rsidRPr="00B45463">
        <w:rPr>
          <w:rFonts w:ascii="Times New Roman" w:hAnsi="Times New Roman" w:cs="Times New Roman"/>
          <w:b/>
          <w:bCs/>
          <w:sz w:val="24"/>
          <w:szCs w:val="24"/>
        </w:rPr>
        <w:t xml:space="preserve">your </w:t>
      </w:r>
      <w:r w:rsidR="00804F4B">
        <w:rPr>
          <w:rFonts w:ascii="Times New Roman" w:hAnsi="Times New Roman" w:cs="Times New Roman"/>
          <w:b/>
          <w:bCs/>
          <w:sz w:val="24"/>
          <w:szCs w:val="24"/>
        </w:rPr>
        <w:t>operation</w:t>
      </w:r>
      <w:r w:rsidRPr="00B45463">
        <w:rPr>
          <w:rFonts w:ascii="Times New Roman" w:hAnsi="Times New Roman" w:cs="Times New Roman"/>
          <w:b/>
          <w:bCs/>
          <w:sz w:val="24"/>
          <w:szCs w:val="24"/>
        </w:rPr>
        <w:t xml:space="preserve">? </w:t>
      </w:r>
    </w:p>
    <w:p w14:paraId="7B4B5442" w14:textId="77777777" w:rsidR="00B45463" w:rsidRPr="00B45463" w:rsidRDefault="00B45463" w:rsidP="00B45463">
      <w:pPr>
        <w:pStyle w:val="ListParagraph"/>
        <w:tabs>
          <w:tab w:val="left" w:pos="450"/>
        </w:tabs>
        <w:ind w:left="360"/>
        <w:rPr>
          <w:rFonts w:ascii="Times New Roman" w:hAnsi="Times New Roman" w:cs="Times New Roman"/>
          <w:sz w:val="24"/>
          <w:szCs w:val="24"/>
        </w:rPr>
      </w:pPr>
    </w:p>
    <w:p w14:paraId="13EC5467" w14:textId="069F83D5" w:rsidR="00B45463" w:rsidRPr="00B45463" w:rsidRDefault="00B45463" w:rsidP="00B45463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B45463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.………………………</w:t>
      </w:r>
    </w:p>
    <w:p w14:paraId="50F6876F" w14:textId="77777777" w:rsidR="00B45463" w:rsidRPr="00B45463" w:rsidRDefault="00B45463" w:rsidP="00B45463">
      <w:pPr>
        <w:pStyle w:val="ListParagraph"/>
        <w:tabs>
          <w:tab w:val="left" w:pos="450"/>
        </w:tabs>
        <w:ind w:left="360"/>
        <w:rPr>
          <w:rFonts w:ascii="Times New Roman" w:hAnsi="Times New Roman" w:cs="Times New Roman"/>
          <w:sz w:val="24"/>
          <w:szCs w:val="24"/>
        </w:rPr>
      </w:pPr>
    </w:p>
    <w:p w14:paraId="1CB690AE" w14:textId="30913BED" w:rsidR="00B45463" w:rsidRPr="00B45463" w:rsidRDefault="00B45463" w:rsidP="00B45463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B45463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.………………………</w:t>
      </w:r>
    </w:p>
    <w:p w14:paraId="75C06A34" w14:textId="77777777" w:rsidR="00B45463" w:rsidRPr="001528D1" w:rsidRDefault="00B45463" w:rsidP="00772C27">
      <w:pPr>
        <w:spacing w:after="0"/>
        <w:rPr>
          <w:rFonts w:ascii="Times New Roman" w:hAnsi="Times New Roman" w:cs="Times New Roman"/>
          <w:sz w:val="12"/>
          <w:szCs w:val="12"/>
        </w:rPr>
      </w:pPr>
    </w:p>
    <w:p w14:paraId="008C0083" w14:textId="77777777" w:rsidR="0054504B" w:rsidRDefault="0054504B" w:rsidP="005522B9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A5E559D" w14:textId="77777777" w:rsidR="0054504B" w:rsidRDefault="0054504B" w:rsidP="005522B9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CD54566" w14:textId="77777777" w:rsidR="0054504B" w:rsidRDefault="0054504B" w:rsidP="005522B9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CEFD967" w14:textId="77777777" w:rsidR="0054504B" w:rsidRDefault="0054504B" w:rsidP="005522B9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75A96EE" w14:textId="6CD405CF" w:rsidR="00BE3608" w:rsidRPr="00772C27" w:rsidRDefault="00B45463" w:rsidP="005522B9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72C27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14E30F" wp14:editId="15CA5919">
                <wp:simplePos x="0" y="0"/>
                <wp:positionH relativeFrom="column">
                  <wp:posOffset>1178169</wp:posOffset>
                </wp:positionH>
                <wp:positionV relativeFrom="paragraph">
                  <wp:posOffset>231531</wp:posOffset>
                </wp:positionV>
                <wp:extent cx="4715607" cy="0"/>
                <wp:effectExtent l="38100" t="38100" r="66040" b="57150"/>
                <wp:wrapNone/>
                <wp:docPr id="107795443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5607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headEnd type="oval" w="med" len="med"/>
                          <a:tailEnd type="oval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268EBE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75pt,18.25pt" to="464.0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" strokecolor="black [3213]" strokeweight="1.5pt">
                <v:stroke startarrow="oval" endarrow="oval" joinstyle="miter"/>
              </v:line>
            </w:pict>
          </mc:Fallback>
        </mc:AlternateContent>
      </w:r>
      <w:r w:rsidR="005522B9" w:rsidRPr="00772C2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E3608" w:rsidRPr="00772C27">
        <w:rPr>
          <w:rFonts w:ascii="Times New Roman" w:hAnsi="Times New Roman" w:cs="Times New Roman"/>
          <w:b/>
          <w:bCs/>
          <w:sz w:val="28"/>
          <w:szCs w:val="28"/>
        </w:rPr>
        <w:t xml:space="preserve">Economics and Business Management </w:t>
      </w:r>
      <w:r w:rsidR="00804F4B">
        <w:rPr>
          <w:rFonts w:ascii="Times New Roman" w:hAnsi="Times New Roman" w:cs="Times New Roman"/>
          <w:b/>
          <w:bCs/>
          <w:sz w:val="28"/>
          <w:szCs w:val="28"/>
        </w:rPr>
        <w:t>Information</w:t>
      </w:r>
    </w:p>
    <w:p w14:paraId="6535AA7A" w14:textId="0722C3CF" w:rsidR="00B45463" w:rsidRPr="001528D1" w:rsidRDefault="00B45463" w:rsidP="00772C27">
      <w:pPr>
        <w:spacing w:after="0"/>
        <w:jc w:val="center"/>
        <w:rPr>
          <w:rFonts w:ascii="Times New Roman" w:hAnsi="Times New Roman" w:cs="Times New Roman"/>
          <w:b/>
          <w:bCs/>
          <w:sz w:val="4"/>
          <w:szCs w:val="4"/>
        </w:rPr>
      </w:pPr>
    </w:p>
    <w:p w14:paraId="141DD809" w14:textId="7627D2B4" w:rsidR="005522B9" w:rsidRPr="00772C27" w:rsidRDefault="005522B9" w:rsidP="00772C27">
      <w:pPr>
        <w:pStyle w:val="ListParagraph"/>
        <w:numPr>
          <w:ilvl w:val="0"/>
          <w:numId w:val="24"/>
        </w:numPr>
        <w:spacing w:after="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How confident are you </w:t>
      </w:r>
      <w:r w:rsidR="00696842" w:rsidRPr="00772C27">
        <w:rPr>
          <w:rFonts w:ascii="Times New Roman" w:hAnsi="Times New Roman" w:cs="Times New Roman"/>
          <w:b/>
          <w:bCs/>
          <w:sz w:val="24"/>
          <w:szCs w:val="24"/>
        </w:rPr>
        <w:t>regarding</w:t>
      </w:r>
      <w:r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4908"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the following </w:t>
      </w:r>
      <w:r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financial business </w:t>
      </w:r>
      <w:r w:rsidR="00696842" w:rsidRPr="00772C27">
        <w:rPr>
          <w:rFonts w:ascii="Times New Roman" w:hAnsi="Times New Roman" w:cs="Times New Roman"/>
          <w:b/>
          <w:bCs/>
          <w:sz w:val="24"/>
          <w:szCs w:val="24"/>
        </w:rPr>
        <w:t>management</w:t>
      </w:r>
      <w:r w:rsidR="00944908"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 topics</w:t>
      </w:r>
      <w:r w:rsidR="00696842" w:rsidRPr="00772C27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tbl>
      <w:tblPr>
        <w:tblStyle w:val="TableGrid"/>
        <w:tblW w:w="10620" w:type="dxa"/>
        <w:tblInd w:w="445" w:type="dxa"/>
        <w:tblLayout w:type="fixed"/>
        <w:tblLook w:val="04A0" w:firstRow="1" w:lastRow="0" w:firstColumn="1" w:lastColumn="0" w:noHBand="0" w:noVBand="1"/>
      </w:tblPr>
      <w:tblGrid>
        <w:gridCol w:w="6660"/>
        <w:gridCol w:w="1260"/>
        <w:gridCol w:w="1440"/>
        <w:gridCol w:w="1260"/>
      </w:tblGrid>
      <w:tr w:rsidR="005522B9" w:rsidRPr="00772C27" w14:paraId="31B74734" w14:textId="77777777" w:rsidTr="00CF02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660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57F5918F" w14:textId="77777777" w:rsidR="005522B9" w:rsidRPr="00772C27" w:rsidRDefault="005522B9" w:rsidP="001C7A1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02DDEEF3" w14:textId="77777777" w:rsidR="005522B9" w:rsidRPr="00772C27" w:rsidRDefault="005522B9" w:rsidP="001C7A1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 xml:space="preserve">Very </w:t>
            </w:r>
          </w:p>
          <w:p w14:paraId="17248525" w14:textId="77777777" w:rsidR="005522B9" w:rsidRPr="00772C27" w:rsidRDefault="005522B9" w:rsidP="001C7A1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confident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6F149E01" w14:textId="77777777" w:rsidR="005522B9" w:rsidRPr="00772C27" w:rsidRDefault="005522B9" w:rsidP="001C7A1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Moderately confid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04FE7ABD" w14:textId="77777777" w:rsidR="005522B9" w:rsidRPr="00772C27" w:rsidRDefault="005522B9" w:rsidP="001C7A1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Not confident</w:t>
            </w:r>
          </w:p>
        </w:tc>
      </w:tr>
      <w:tr w:rsidR="005522B9" w:rsidRPr="00772C27" w14:paraId="695530A0" w14:textId="77777777" w:rsidTr="00CF020F">
        <w:tc>
          <w:tcPr>
            <w:tcW w:w="6660" w:type="dxa"/>
          </w:tcPr>
          <w:p w14:paraId="5F33659D" w14:textId="66689511" w:rsidR="005522B9" w:rsidRPr="00772C27" w:rsidRDefault="00772C27" w:rsidP="005522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Record-keeping and bookkeeping</w:t>
            </w:r>
          </w:p>
        </w:tc>
        <w:tc>
          <w:tcPr>
            <w:tcW w:w="1260" w:type="dxa"/>
            <w:vAlign w:val="center"/>
          </w:tcPr>
          <w:p w14:paraId="51CE1C10" w14:textId="001D9E73" w:rsidR="005522B9" w:rsidRPr="00772C27" w:rsidRDefault="005522B9" w:rsidP="005522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440" w:type="dxa"/>
            <w:vAlign w:val="center"/>
          </w:tcPr>
          <w:p w14:paraId="6B177E75" w14:textId="0B544419" w:rsidR="005522B9" w:rsidRPr="00772C27" w:rsidRDefault="005522B9" w:rsidP="005522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260" w:type="dxa"/>
            <w:vAlign w:val="center"/>
          </w:tcPr>
          <w:p w14:paraId="7F5B36E0" w14:textId="3AC52DE7" w:rsidR="005522B9" w:rsidRPr="00772C27" w:rsidRDefault="005522B9" w:rsidP="005522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772C27" w:rsidRPr="00772C27" w14:paraId="4D287374" w14:textId="77777777" w:rsidTr="00CF020F">
        <w:tc>
          <w:tcPr>
            <w:tcW w:w="6660" w:type="dxa"/>
          </w:tcPr>
          <w:p w14:paraId="0FB0EA4E" w14:textId="4C33E7E0" w:rsidR="00772C27" w:rsidRPr="00772C27" w:rsidRDefault="00772C2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terprise </w:t>
            </w:r>
            <w:r w:rsidR="006E2095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counting (e.g. profitability of fields and crops)</w:t>
            </w:r>
          </w:p>
        </w:tc>
        <w:tc>
          <w:tcPr>
            <w:tcW w:w="1260" w:type="dxa"/>
            <w:vAlign w:val="center"/>
          </w:tcPr>
          <w:p w14:paraId="11195F4C" w14:textId="6D650BD1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440" w:type="dxa"/>
            <w:vAlign w:val="center"/>
          </w:tcPr>
          <w:p w14:paraId="1569B07E" w14:textId="5883454A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260" w:type="dxa"/>
            <w:vAlign w:val="center"/>
          </w:tcPr>
          <w:p w14:paraId="12A48900" w14:textId="3F06052B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772C27" w:rsidRPr="00772C27" w14:paraId="56FA3114" w14:textId="77777777" w:rsidTr="00CF020F">
        <w:trPr>
          <w:trHeight w:val="70"/>
        </w:trPr>
        <w:tc>
          <w:tcPr>
            <w:tcW w:w="6660" w:type="dxa"/>
          </w:tcPr>
          <w:p w14:paraId="043750B5" w14:textId="472E332C" w:rsidR="00772C27" w:rsidRPr="00772C27" w:rsidRDefault="00772C2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Generating financial statements (e.g. balance sheet</w:t>
            </w:r>
            <w:r w:rsidR="00F364F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60" w:type="dxa"/>
            <w:vAlign w:val="center"/>
          </w:tcPr>
          <w:p w14:paraId="591FD66A" w14:textId="33CDA042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440" w:type="dxa"/>
            <w:vAlign w:val="center"/>
          </w:tcPr>
          <w:p w14:paraId="35719639" w14:textId="7289D738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260" w:type="dxa"/>
            <w:vAlign w:val="center"/>
          </w:tcPr>
          <w:p w14:paraId="619CC9E5" w14:textId="2D1277FB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772C27" w:rsidRPr="00772C27" w14:paraId="4147F51A" w14:textId="77777777" w:rsidTr="00CF020F">
        <w:trPr>
          <w:trHeight w:val="70"/>
        </w:trPr>
        <w:tc>
          <w:tcPr>
            <w:tcW w:w="6660" w:type="dxa"/>
          </w:tcPr>
          <w:p w14:paraId="5739B2C4" w14:textId="118996BD" w:rsidR="00772C27" w:rsidRPr="00772C27" w:rsidRDefault="00772C2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Assessing and managing cash flow </w:t>
            </w:r>
          </w:p>
        </w:tc>
        <w:tc>
          <w:tcPr>
            <w:tcW w:w="1260" w:type="dxa"/>
            <w:vAlign w:val="center"/>
          </w:tcPr>
          <w:p w14:paraId="5B8BF59F" w14:textId="6F9BF321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440" w:type="dxa"/>
            <w:vAlign w:val="center"/>
          </w:tcPr>
          <w:p w14:paraId="235ACE99" w14:textId="4CCB1EF7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260" w:type="dxa"/>
            <w:vAlign w:val="center"/>
          </w:tcPr>
          <w:p w14:paraId="6DB48464" w14:textId="276FCBD0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772C27" w:rsidRPr="00772C27" w14:paraId="6820B050" w14:textId="77777777" w:rsidTr="00CF020F">
        <w:tc>
          <w:tcPr>
            <w:tcW w:w="6660" w:type="dxa"/>
          </w:tcPr>
          <w:p w14:paraId="0092BB32" w14:textId="5D79C080" w:rsidR="00772C27" w:rsidRPr="00772C27" w:rsidRDefault="00772C2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Accessing capital (e.g. production </w:t>
            </w:r>
            <w:proofErr w:type="gramStart"/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loan)   </w:t>
            </w:r>
            <w:proofErr w:type="gramEnd"/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                           </w:t>
            </w:r>
          </w:p>
        </w:tc>
        <w:tc>
          <w:tcPr>
            <w:tcW w:w="1260" w:type="dxa"/>
            <w:vAlign w:val="center"/>
          </w:tcPr>
          <w:p w14:paraId="18240AFD" w14:textId="06F52647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440" w:type="dxa"/>
            <w:vAlign w:val="center"/>
          </w:tcPr>
          <w:p w14:paraId="39C64AA1" w14:textId="05CA3455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260" w:type="dxa"/>
            <w:vAlign w:val="center"/>
          </w:tcPr>
          <w:p w14:paraId="0729C2BE" w14:textId="39465FBF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772C27" w:rsidRPr="00772C27" w14:paraId="7530563F" w14:textId="77777777" w:rsidTr="00CF020F">
        <w:tc>
          <w:tcPr>
            <w:tcW w:w="6660" w:type="dxa"/>
          </w:tcPr>
          <w:p w14:paraId="4918DD3B" w14:textId="21B66326" w:rsidR="00772C27" w:rsidRPr="00772C27" w:rsidRDefault="00772C2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Farm investment analysis (e.g. comparing one investment to another; should I buy </w:t>
            </w:r>
            <w:r w:rsidR="00FC7B39">
              <w:rPr>
                <w:rFonts w:ascii="Times New Roman" w:hAnsi="Times New Roman" w:cs="Times New Roman"/>
                <w:sz w:val="24"/>
                <w:szCs w:val="24"/>
              </w:rPr>
              <w:t xml:space="preserve">or rent </w:t>
            </w: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an irrigation system?)</w:t>
            </w:r>
          </w:p>
        </w:tc>
        <w:tc>
          <w:tcPr>
            <w:tcW w:w="1260" w:type="dxa"/>
            <w:vAlign w:val="center"/>
          </w:tcPr>
          <w:p w14:paraId="59EBF70D" w14:textId="53D44C9C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440" w:type="dxa"/>
            <w:vAlign w:val="center"/>
          </w:tcPr>
          <w:p w14:paraId="4C7186A9" w14:textId="128BDA43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260" w:type="dxa"/>
            <w:vAlign w:val="center"/>
          </w:tcPr>
          <w:p w14:paraId="3A47F289" w14:textId="1A40EACC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772C27" w:rsidRPr="00772C27" w14:paraId="6832B042" w14:textId="77777777" w:rsidTr="00CF020F">
        <w:tc>
          <w:tcPr>
            <w:tcW w:w="6660" w:type="dxa"/>
          </w:tcPr>
          <w:p w14:paraId="43F7BB31" w14:textId="5BE20BC5" w:rsidR="00772C27" w:rsidRPr="00772C27" w:rsidRDefault="00772C2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Bench</w:t>
            </w:r>
            <w:r w:rsidR="00FC7B3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marking (e.g. costs compared to fellow farmers)</w:t>
            </w:r>
          </w:p>
        </w:tc>
        <w:tc>
          <w:tcPr>
            <w:tcW w:w="1260" w:type="dxa"/>
            <w:vAlign w:val="center"/>
          </w:tcPr>
          <w:p w14:paraId="11D52D02" w14:textId="7E143175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440" w:type="dxa"/>
            <w:vAlign w:val="center"/>
          </w:tcPr>
          <w:p w14:paraId="3A2C4FE9" w14:textId="67BA63F1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260" w:type="dxa"/>
            <w:vAlign w:val="center"/>
          </w:tcPr>
          <w:p w14:paraId="51028199" w14:textId="7498F9ED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772C27" w:rsidRPr="00772C27" w14:paraId="7A360D03" w14:textId="77777777" w:rsidTr="00CF020F">
        <w:tc>
          <w:tcPr>
            <w:tcW w:w="6660" w:type="dxa"/>
          </w:tcPr>
          <w:p w14:paraId="225D048E" w14:textId="2A63DCEC" w:rsidR="00772C27" w:rsidRPr="00772C27" w:rsidRDefault="00772C2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Succession plan (e.g. who will continue business in next generation or in a crisis</w:t>
            </w:r>
            <w:r w:rsidR="00FC7B39">
              <w:rPr>
                <w:rFonts w:ascii="Times New Roman" w:hAnsi="Times New Roman" w:cs="Times New Roman"/>
                <w:sz w:val="24"/>
                <w:szCs w:val="24"/>
              </w:rPr>
              <w:t>, estate plan</w:t>
            </w: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1260" w:type="dxa"/>
            <w:vAlign w:val="center"/>
          </w:tcPr>
          <w:p w14:paraId="6584773A" w14:textId="2BF8F4E9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440" w:type="dxa"/>
            <w:vAlign w:val="center"/>
          </w:tcPr>
          <w:p w14:paraId="25DEDC64" w14:textId="08D8542F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260" w:type="dxa"/>
            <w:vAlign w:val="center"/>
          </w:tcPr>
          <w:p w14:paraId="71B9A684" w14:textId="6E2231C3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772C27" w:rsidRPr="00772C27" w14:paraId="18969ACD" w14:textId="77777777" w:rsidTr="00CF020F">
        <w:tc>
          <w:tcPr>
            <w:tcW w:w="6660" w:type="dxa"/>
          </w:tcPr>
          <w:p w14:paraId="57638D1B" w14:textId="489C6A7C" w:rsidR="00772C27" w:rsidRPr="00772C27" w:rsidRDefault="00772C2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Regulatory compliance and reporting </w:t>
            </w:r>
          </w:p>
        </w:tc>
        <w:tc>
          <w:tcPr>
            <w:tcW w:w="1260" w:type="dxa"/>
            <w:vAlign w:val="center"/>
          </w:tcPr>
          <w:p w14:paraId="21293880" w14:textId="4CB7AF76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440" w:type="dxa"/>
            <w:vAlign w:val="center"/>
          </w:tcPr>
          <w:p w14:paraId="45694B5C" w14:textId="3DD3272C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260" w:type="dxa"/>
            <w:vAlign w:val="center"/>
          </w:tcPr>
          <w:p w14:paraId="737CDF7C" w14:textId="68928CA3" w:rsidR="00772C27" w:rsidRPr="00772C27" w:rsidRDefault="00772C27" w:rsidP="00772C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BF1BAB" w:rsidRPr="00772C27" w14:paraId="1F4B3E12" w14:textId="77777777" w:rsidTr="00CF020F">
        <w:tc>
          <w:tcPr>
            <w:tcW w:w="6660" w:type="dxa"/>
          </w:tcPr>
          <w:p w14:paraId="7EE9CE13" w14:textId="112979E4" w:rsidR="00BF1BAB" w:rsidRPr="00772C27" w:rsidRDefault="00BF1BAB" w:rsidP="00BF1B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crops and commodities (e.g. sales, forward contracting)</w:t>
            </w:r>
          </w:p>
        </w:tc>
        <w:tc>
          <w:tcPr>
            <w:tcW w:w="1260" w:type="dxa"/>
            <w:vAlign w:val="center"/>
          </w:tcPr>
          <w:p w14:paraId="6A93AB0E" w14:textId="5A4EA0F3" w:rsidR="00BF1BAB" w:rsidRPr="00772C27" w:rsidRDefault="00BF1BAB" w:rsidP="00BF1B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440" w:type="dxa"/>
            <w:vAlign w:val="center"/>
          </w:tcPr>
          <w:p w14:paraId="3E16378A" w14:textId="1581749A" w:rsidR="00BF1BAB" w:rsidRPr="00772C27" w:rsidRDefault="00BF1BAB" w:rsidP="00BF1B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260" w:type="dxa"/>
            <w:vAlign w:val="center"/>
          </w:tcPr>
          <w:p w14:paraId="755D81D8" w14:textId="2263081F" w:rsidR="00BF1BAB" w:rsidRPr="00772C27" w:rsidRDefault="00BF1BAB" w:rsidP="00BF1B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FC7B39" w:rsidRPr="00772C27" w14:paraId="6283F185" w14:textId="77777777" w:rsidTr="00CF020F">
        <w:tc>
          <w:tcPr>
            <w:tcW w:w="6660" w:type="dxa"/>
          </w:tcPr>
          <w:p w14:paraId="7C08456D" w14:textId="59C90461" w:rsidR="00FC7B39" w:rsidRDefault="00FC7B39" w:rsidP="00FC7B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cessing the financial stability of cooperatives, water districts, non-profits, etc. you are linked to </w:t>
            </w:r>
          </w:p>
        </w:tc>
        <w:tc>
          <w:tcPr>
            <w:tcW w:w="1260" w:type="dxa"/>
            <w:vAlign w:val="center"/>
          </w:tcPr>
          <w:p w14:paraId="645C678C" w14:textId="371C0D26" w:rsidR="00FC7B39" w:rsidRPr="00772C27" w:rsidRDefault="00FC7B39" w:rsidP="00FC7B3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440" w:type="dxa"/>
            <w:vAlign w:val="center"/>
          </w:tcPr>
          <w:p w14:paraId="47FD56ED" w14:textId="4A31350F" w:rsidR="00FC7B39" w:rsidRPr="00772C27" w:rsidRDefault="00FC7B39" w:rsidP="00FC7B3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260" w:type="dxa"/>
            <w:vAlign w:val="center"/>
          </w:tcPr>
          <w:p w14:paraId="5CFC9F9B" w14:textId="5CCD5A83" w:rsidR="00FC7B39" w:rsidRPr="00772C27" w:rsidRDefault="00FC7B39" w:rsidP="00FC7B3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FC7B39" w:rsidRPr="00772C27" w14:paraId="6FA874B5" w14:textId="77777777" w:rsidTr="00CF020F">
        <w:tc>
          <w:tcPr>
            <w:tcW w:w="6660" w:type="dxa"/>
          </w:tcPr>
          <w:p w14:paraId="0C4F87E9" w14:textId="00D57D2B" w:rsidR="00FC7B39" w:rsidRDefault="00FC7B39" w:rsidP="00FC7B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or (e.g. laws, accessing skilled employees, training, retention)</w:t>
            </w:r>
          </w:p>
        </w:tc>
        <w:tc>
          <w:tcPr>
            <w:tcW w:w="1260" w:type="dxa"/>
            <w:vAlign w:val="center"/>
          </w:tcPr>
          <w:p w14:paraId="621D9A6F" w14:textId="381BA331" w:rsidR="00FC7B39" w:rsidRPr="00772C27" w:rsidRDefault="00FC7B39" w:rsidP="00FC7B3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440" w:type="dxa"/>
            <w:vAlign w:val="center"/>
          </w:tcPr>
          <w:p w14:paraId="24BA8C47" w14:textId="17505264" w:rsidR="00FC7B39" w:rsidRPr="00772C27" w:rsidRDefault="00FC7B39" w:rsidP="00FC7B3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260" w:type="dxa"/>
            <w:vAlign w:val="center"/>
          </w:tcPr>
          <w:p w14:paraId="23A442EE" w14:textId="7F7573A8" w:rsidR="00FC7B39" w:rsidRPr="00772C27" w:rsidRDefault="00FC7B39" w:rsidP="00FC7B3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</w:tbl>
    <w:p w14:paraId="5A699EFA" w14:textId="77777777" w:rsidR="005522B9" w:rsidRPr="009C2884" w:rsidRDefault="005522B9" w:rsidP="00772C27">
      <w:pPr>
        <w:pStyle w:val="ListParagraph"/>
        <w:spacing w:after="0"/>
        <w:ind w:left="360"/>
        <w:contextualSpacing w:val="0"/>
        <w:rPr>
          <w:rFonts w:ascii="Times New Roman" w:hAnsi="Times New Roman" w:cs="Times New Roman"/>
          <w:sz w:val="10"/>
          <w:szCs w:val="10"/>
        </w:rPr>
      </w:pPr>
    </w:p>
    <w:p w14:paraId="6769430C" w14:textId="4DA7F28E" w:rsidR="0099571D" w:rsidRPr="00772C27" w:rsidRDefault="00084D4B" w:rsidP="00772C27">
      <w:pPr>
        <w:pStyle w:val="ListParagraph"/>
        <w:numPr>
          <w:ilvl w:val="0"/>
          <w:numId w:val="24"/>
        </w:numPr>
        <w:spacing w:after="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E2095">
        <w:rPr>
          <w:rFonts w:ascii="Times New Roman" w:hAnsi="Times New Roman" w:cs="Times New Roman"/>
          <w:b/>
          <w:bCs/>
          <w:sz w:val="24"/>
          <w:szCs w:val="24"/>
        </w:rPr>
        <w:t>What</w:t>
      </w:r>
      <w:r w:rsidR="005522B9"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45463" w:rsidRPr="00772C27">
        <w:rPr>
          <w:rFonts w:ascii="Times New Roman" w:hAnsi="Times New Roman" w:cs="Times New Roman"/>
          <w:b/>
          <w:bCs/>
          <w:sz w:val="24"/>
          <w:szCs w:val="24"/>
        </w:rPr>
        <w:t>business</w:t>
      </w:r>
      <w:r w:rsidR="005522B9"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 strategies </w:t>
      </w:r>
      <w:r w:rsidR="006E2095">
        <w:rPr>
          <w:rFonts w:ascii="Times New Roman" w:hAnsi="Times New Roman" w:cs="Times New Roman"/>
          <w:b/>
          <w:bCs/>
          <w:sz w:val="24"/>
          <w:szCs w:val="24"/>
        </w:rPr>
        <w:t xml:space="preserve">do </w:t>
      </w:r>
      <w:r w:rsidR="005522B9"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you currently use </w:t>
      </w:r>
      <w:r w:rsidR="006E2095">
        <w:rPr>
          <w:rFonts w:ascii="Times New Roman" w:hAnsi="Times New Roman" w:cs="Times New Roman"/>
          <w:b/>
          <w:bCs/>
          <w:sz w:val="24"/>
          <w:szCs w:val="24"/>
        </w:rPr>
        <w:t>and/</w:t>
      </w:r>
      <w:r w:rsidR="005522B9"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or are interested in learning more about? </w:t>
      </w:r>
    </w:p>
    <w:tbl>
      <w:tblPr>
        <w:tblStyle w:val="TableGrid"/>
        <w:tblW w:w="10260" w:type="dxa"/>
        <w:tblInd w:w="445" w:type="dxa"/>
        <w:tblLook w:val="04A0" w:firstRow="1" w:lastRow="0" w:firstColumn="1" w:lastColumn="0" w:noHBand="0" w:noVBand="1"/>
      </w:tblPr>
      <w:tblGrid>
        <w:gridCol w:w="4320"/>
        <w:gridCol w:w="1972"/>
        <w:gridCol w:w="1628"/>
        <w:gridCol w:w="2340"/>
      </w:tblGrid>
      <w:tr w:rsidR="00BE3608" w:rsidRPr="00772C27" w14:paraId="00EEBB1E" w14:textId="77777777" w:rsidTr="00F356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2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3D046018" w14:textId="77777777" w:rsidR="00BE3608" w:rsidRPr="00772C27" w:rsidRDefault="00BE3608" w:rsidP="00BE3608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72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4BBEAE55" w14:textId="35854701" w:rsidR="00BE3608" w:rsidRPr="00772C27" w:rsidRDefault="005522B9" w:rsidP="00BE3608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YES</w:t>
            </w:r>
            <w:r w:rsidRPr="00772C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br/>
              <w:t xml:space="preserve">currently utilize </w:t>
            </w:r>
          </w:p>
        </w:tc>
        <w:tc>
          <w:tcPr>
            <w:tcW w:w="1628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6D32C61F" w14:textId="39435C4B" w:rsidR="00BE3608" w:rsidRPr="00772C27" w:rsidRDefault="005522B9" w:rsidP="00BE3608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NO</w:t>
            </w:r>
            <w:r w:rsidRPr="00772C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br/>
              <w:t xml:space="preserve">do not utilize 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4FE78BE5" w14:textId="0E141C6B" w:rsidR="00BE3608" w:rsidRPr="00772C27" w:rsidRDefault="00BF1BAB" w:rsidP="00BE3608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Would Like More</w:t>
            </w:r>
            <w:r w:rsidR="00BE3608" w:rsidRPr="00772C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information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on topic</w:t>
            </w:r>
          </w:p>
        </w:tc>
      </w:tr>
      <w:tr w:rsidR="00BE3608" w:rsidRPr="00772C27" w14:paraId="578DF3A6" w14:textId="77777777" w:rsidTr="00F35667">
        <w:tc>
          <w:tcPr>
            <w:tcW w:w="4320" w:type="dxa"/>
            <w:tcBorders>
              <w:bottom w:val="single" w:sz="4" w:space="0" w:color="auto"/>
            </w:tcBorders>
          </w:tcPr>
          <w:p w14:paraId="262E746A" w14:textId="0A69B346" w:rsidR="00BE3608" w:rsidRPr="00772C27" w:rsidRDefault="00772C27" w:rsidP="00BE36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5522B9" w:rsidRPr="00772C27">
              <w:rPr>
                <w:rFonts w:ascii="Times New Roman" w:hAnsi="Times New Roman" w:cs="Times New Roman"/>
                <w:sz w:val="24"/>
                <w:szCs w:val="24"/>
              </w:rPr>
              <w:t>iversification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ltiple </w:t>
            </w:r>
            <w:r w:rsidR="005522B9" w:rsidRPr="00772C27">
              <w:rPr>
                <w:rFonts w:ascii="Times New Roman" w:hAnsi="Times New Roman" w:cs="Times New Roman"/>
                <w:sz w:val="24"/>
                <w:szCs w:val="24"/>
              </w:rPr>
              <w:t>cro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5522B9" w:rsidRPr="00772C27">
              <w:rPr>
                <w:rFonts w:ascii="Times New Roman" w:hAnsi="Times New Roman" w:cs="Times New Roman"/>
                <w:sz w:val="24"/>
                <w:szCs w:val="24"/>
              </w:rPr>
              <w:t>/livestock)</w:t>
            </w:r>
            <w:r w:rsidR="00BE3608"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2" w:type="dxa"/>
            <w:tcBorders>
              <w:bottom w:val="single" w:sz="4" w:space="0" w:color="auto"/>
            </w:tcBorders>
          </w:tcPr>
          <w:p w14:paraId="618D2917" w14:textId="6E284163" w:rsidR="00BE3608" w:rsidRPr="00772C27" w:rsidRDefault="005522B9" w:rsidP="005522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628" w:type="dxa"/>
            <w:tcBorders>
              <w:bottom w:val="single" w:sz="4" w:space="0" w:color="auto"/>
            </w:tcBorders>
          </w:tcPr>
          <w:p w14:paraId="7F6E4439" w14:textId="196155A6" w:rsidR="00BE3608" w:rsidRPr="00772C27" w:rsidRDefault="005522B9" w:rsidP="005522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443C4774" w14:textId="461F7D52" w:rsidR="00BE3608" w:rsidRPr="00772C27" w:rsidRDefault="005522B9" w:rsidP="005522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BE3608" w:rsidRPr="00772C27" w14:paraId="76E0D148" w14:textId="77777777" w:rsidTr="00F35667">
        <w:tc>
          <w:tcPr>
            <w:tcW w:w="4320" w:type="dxa"/>
          </w:tcPr>
          <w:p w14:paraId="06F7B164" w14:textId="46E72FA1" w:rsidR="00BE3608" w:rsidRPr="00772C27" w:rsidRDefault="00BE3608" w:rsidP="00BE36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Direct </w:t>
            </w:r>
            <w:r w:rsidR="006E209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ales </w:t>
            </w:r>
          </w:p>
        </w:tc>
        <w:tc>
          <w:tcPr>
            <w:tcW w:w="1972" w:type="dxa"/>
          </w:tcPr>
          <w:p w14:paraId="7BC8FE38" w14:textId="41179F96" w:rsidR="00BE3608" w:rsidRPr="00772C27" w:rsidRDefault="005522B9" w:rsidP="005522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628" w:type="dxa"/>
          </w:tcPr>
          <w:p w14:paraId="68CD9F28" w14:textId="42520D71" w:rsidR="00BE3608" w:rsidRPr="00772C27" w:rsidRDefault="005522B9" w:rsidP="005522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2340" w:type="dxa"/>
          </w:tcPr>
          <w:p w14:paraId="335FA244" w14:textId="60DA7A9F" w:rsidR="00BE3608" w:rsidRPr="00772C27" w:rsidRDefault="005522B9" w:rsidP="005522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5522B9" w:rsidRPr="00772C27" w14:paraId="0EEC68D8" w14:textId="77777777" w:rsidTr="00BF1BAB">
        <w:tc>
          <w:tcPr>
            <w:tcW w:w="4320" w:type="dxa"/>
          </w:tcPr>
          <w:p w14:paraId="16685D1A" w14:textId="14E037E8" w:rsidR="005522B9" w:rsidRPr="00772C27" w:rsidRDefault="005522B9" w:rsidP="005522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Crop/livestock insurance</w:t>
            </w:r>
            <w:r w:rsidR="00FC7B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2" w:type="dxa"/>
          </w:tcPr>
          <w:p w14:paraId="3CC85D5A" w14:textId="49A61C77" w:rsidR="005522B9" w:rsidRPr="00772C27" w:rsidRDefault="005522B9" w:rsidP="005522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628" w:type="dxa"/>
          </w:tcPr>
          <w:p w14:paraId="6DB2144B" w14:textId="049ED860" w:rsidR="005522B9" w:rsidRPr="00772C27" w:rsidRDefault="005522B9" w:rsidP="005522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2340" w:type="dxa"/>
          </w:tcPr>
          <w:p w14:paraId="63C16FD7" w14:textId="5CDF97DD" w:rsidR="005522B9" w:rsidRPr="00772C27" w:rsidRDefault="005522B9" w:rsidP="005522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B45463" w:rsidRPr="00772C27" w14:paraId="32CDC9B7" w14:textId="77777777" w:rsidTr="00F35667">
        <w:tc>
          <w:tcPr>
            <w:tcW w:w="4320" w:type="dxa"/>
          </w:tcPr>
          <w:p w14:paraId="57732428" w14:textId="4E76EEC8" w:rsidR="00B45463" w:rsidRPr="00772C27" w:rsidRDefault="00B45463" w:rsidP="00B454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Custom farming </w:t>
            </w:r>
          </w:p>
        </w:tc>
        <w:tc>
          <w:tcPr>
            <w:tcW w:w="1972" w:type="dxa"/>
          </w:tcPr>
          <w:p w14:paraId="773F071E" w14:textId="6777AA73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628" w:type="dxa"/>
          </w:tcPr>
          <w:p w14:paraId="4800FC04" w14:textId="74D2F6EF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2340" w:type="dxa"/>
          </w:tcPr>
          <w:p w14:paraId="68D0F181" w14:textId="5C582403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B45463" w:rsidRPr="00772C27" w14:paraId="27794AE1" w14:textId="77777777" w:rsidTr="00BF1BAB">
        <w:tc>
          <w:tcPr>
            <w:tcW w:w="4320" w:type="dxa"/>
          </w:tcPr>
          <w:p w14:paraId="3EEA3429" w14:textId="28D23573" w:rsidR="00B45463" w:rsidRPr="00772C27" w:rsidRDefault="00B45463" w:rsidP="00B454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Recreation/</w:t>
            </w:r>
            <w:r w:rsidR="00772C27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ourism (e.g. hunting) </w:t>
            </w:r>
          </w:p>
        </w:tc>
        <w:tc>
          <w:tcPr>
            <w:tcW w:w="1972" w:type="dxa"/>
          </w:tcPr>
          <w:p w14:paraId="39DFDD6A" w14:textId="2C5DF93A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628" w:type="dxa"/>
          </w:tcPr>
          <w:p w14:paraId="5C3E0126" w14:textId="2C2EE649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2340" w:type="dxa"/>
          </w:tcPr>
          <w:p w14:paraId="51BF003F" w14:textId="1E454B8C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B45463" w:rsidRPr="00772C27" w14:paraId="0B98B82F" w14:textId="77777777" w:rsidTr="00F35667">
        <w:tc>
          <w:tcPr>
            <w:tcW w:w="4320" w:type="dxa"/>
          </w:tcPr>
          <w:p w14:paraId="1E7EE2DD" w14:textId="3349C2C6" w:rsidR="00B45463" w:rsidRPr="00772C27" w:rsidRDefault="00B45463" w:rsidP="00B454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Drought mitigation </w:t>
            </w:r>
          </w:p>
        </w:tc>
        <w:tc>
          <w:tcPr>
            <w:tcW w:w="1972" w:type="dxa"/>
          </w:tcPr>
          <w:p w14:paraId="04D1FB33" w14:textId="08D1F3F2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628" w:type="dxa"/>
          </w:tcPr>
          <w:p w14:paraId="069E8EE0" w14:textId="79884BA6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2340" w:type="dxa"/>
          </w:tcPr>
          <w:p w14:paraId="0BDBD576" w14:textId="7CCB1D1B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B45463" w:rsidRPr="00772C27" w14:paraId="6CDACF64" w14:textId="77777777" w:rsidTr="00BF1BAB">
        <w:tc>
          <w:tcPr>
            <w:tcW w:w="4320" w:type="dxa"/>
          </w:tcPr>
          <w:p w14:paraId="68596E83" w14:textId="419D6D4E" w:rsidR="00B45463" w:rsidRPr="00772C27" w:rsidRDefault="00B45463" w:rsidP="00B454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Irrigation efficiency </w:t>
            </w:r>
          </w:p>
        </w:tc>
        <w:tc>
          <w:tcPr>
            <w:tcW w:w="1972" w:type="dxa"/>
          </w:tcPr>
          <w:p w14:paraId="49F18DC0" w14:textId="483BD146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628" w:type="dxa"/>
          </w:tcPr>
          <w:p w14:paraId="52D7E9BF" w14:textId="39D846AB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2340" w:type="dxa"/>
          </w:tcPr>
          <w:p w14:paraId="402F2CE9" w14:textId="391BD89A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B45463" w:rsidRPr="00772C27" w14:paraId="452EB09A" w14:textId="77777777" w:rsidTr="00F35667">
        <w:tc>
          <w:tcPr>
            <w:tcW w:w="4320" w:type="dxa"/>
          </w:tcPr>
          <w:p w14:paraId="65CBFDE3" w14:textId="45A75377" w:rsidR="00B45463" w:rsidRPr="00772C27" w:rsidRDefault="00B45463" w:rsidP="00B454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Energy diversification (e.g. solar)</w:t>
            </w:r>
          </w:p>
        </w:tc>
        <w:tc>
          <w:tcPr>
            <w:tcW w:w="1972" w:type="dxa"/>
          </w:tcPr>
          <w:p w14:paraId="5DD7DF21" w14:textId="7C51548C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628" w:type="dxa"/>
          </w:tcPr>
          <w:p w14:paraId="3D97E3E2" w14:textId="57257F6F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2340" w:type="dxa"/>
          </w:tcPr>
          <w:p w14:paraId="070E285A" w14:textId="5496B9D6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B45463" w:rsidRPr="00772C27" w14:paraId="5D5E161D" w14:textId="77777777" w:rsidTr="00BF1BAB">
        <w:tc>
          <w:tcPr>
            <w:tcW w:w="4320" w:type="dxa"/>
          </w:tcPr>
          <w:p w14:paraId="2F9F0E46" w14:textId="004DD6E9" w:rsidR="00B45463" w:rsidRPr="00772C27" w:rsidRDefault="00B45463" w:rsidP="00B454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Accessing </w:t>
            </w:r>
            <w:r w:rsidR="00772C27">
              <w:rPr>
                <w:rFonts w:ascii="Times New Roman" w:hAnsi="Times New Roman" w:cs="Times New Roman"/>
                <w:sz w:val="24"/>
                <w:szCs w:val="24"/>
              </w:rPr>
              <w:t>Conservation</w:t>
            </w: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 Funding </w:t>
            </w:r>
            <w:r w:rsidR="00772C27">
              <w:rPr>
                <w:rFonts w:ascii="Times New Roman" w:hAnsi="Times New Roman" w:cs="Times New Roman"/>
                <w:sz w:val="24"/>
                <w:szCs w:val="24"/>
              </w:rPr>
              <w:t>(e.g. NRCS, SWEEP)</w:t>
            </w:r>
          </w:p>
        </w:tc>
        <w:tc>
          <w:tcPr>
            <w:tcW w:w="1972" w:type="dxa"/>
          </w:tcPr>
          <w:p w14:paraId="03F36182" w14:textId="5C1392C1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628" w:type="dxa"/>
          </w:tcPr>
          <w:p w14:paraId="2AF0760B" w14:textId="75F1DCD6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2340" w:type="dxa"/>
          </w:tcPr>
          <w:p w14:paraId="65ED5837" w14:textId="5AB1FF11" w:rsidR="00B45463" w:rsidRPr="00772C27" w:rsidRDefault="00B45463" w:rsidP="00B454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5F0A74" w:rsidRPr="00772C27" w14:paraId="23BFAE5E" w14:textId="77777777" w:rsidTr="005F0A74">
        <w:tc>
          <w:tcPr>
            <w:tcW w:w="4320" w:type="dxa"/>
          </w:tcPr>
          <w:p w14:paraId="165DE9F1" w14:textId="2E84198F" w:rsidR="005F0A74" w:rsidRPr="00772C27" w:rsidRDefault="005F0A74" w:rsidP="005F0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rm Service Agency programs</w:t>
            </w:r>
          </w:p>
        </w:tc>
        <w:tc>
          <w:tcPr>
            <w:tcW w:w="1972" w:type="dxa"/>
          </w:tcPr>
          <w:p w14:paraId="2BE48C6E" w14:textId="334F564B" w:rsidR="005F0A74" w:rsidRPr="00772C27" w:rsidRDefault="005F0A74" w:rsidP="005F0A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628" w:type="dxa"/>
          </w:tcPr>
          <w:p w14:paraId="79EC358B" w14:textId="05AE51B8" w:rsidR="005F0A74" w:rsidRPr="00772C27" w:rsidRDefault="005F0A74" w:rsidP="005F0A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2340" w:type="dxa"/>
          </w:tcPr>
          <w:p w14:paraId="75CF10AD" w14:textId="0B81A47D" w:rsidR="005F0A74" w:rsidRPr="00772C27" w:rsidRDefault="005F0A74" w:rsidP="005F0A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5F0A74" w:rsidRPr="00772C27" w14:paraId="026C6031" w14:textId="77777777" w:rsidTr="005F0A74">
        <w:tc>
          <w:tcPr>
            <w:tcW w:w="4320" w:type="dxa"/>
          </w:tcPr>
          <w:p w14:paraId="2B39EEB8" w14:textId="650DCCAD" w:rsidR="005F0A74" w:rsidRPr="00772C27" w:rsidRDefault="005F0A74" w:rsidP="005F0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f Farm Income </w:t>
            </w:r>
          </w:p>
        </w:tc>
        <w:tc>
          <w:tcPr>
            <w:tcW w:w="1972" w:type="dxa"/>
          </w:tcPr>
          <w:p w14:paraId="6887DC76" w14:textId="2187EA7C" w:rsidR="005F0A74" w:rsidRPr="00772C27" w:rsidRDefault="005F0A74" w:rsidP="005F0A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628" w:type="dxa"/>
          </w:tcPr>
          <w:p w14:paraId="3F218FFB" w14:textId="763B6A37" w:rsidR="005F0A74" w:rsidRPr="00772C27" w:rsidRDefault="005F0A74" w:rsidP="005F0A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2340" w:type="dxa"/>
          </w:tcPr>
          <w:p w14:paraId="059D665B" w14:textId="6066B1A5" w:rsidR="005F0A74" w:rsidRPr="00772C27" w:rsidRDefault="005F0A74" w:rsidP="005F0A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  <w:tr w:rsidR="005F0A74" w:rsidRPr="00772C27" w14:paraId="7EE40543" w14:textId="77777777" w:rsidTr="005F0A74">
        <w:tc>
          <w:tcPr>
            <w:tcW w:w="4320" w:type="dxa"/>
          </w:tcPr>
          <w:p w14:paraId="112077BF" w14:textId="5098D275" w:rsidR="005F0A74" w:rsidRPr="00772C27" w:rsidRDefault="001528D1" w:rsidP="005F0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28D1">
              <w:rPr>
                <w:rFonts w:ascii="Times New Roman" w:hAnsi="Times New Roman" w:cs="Times New Roman"/>
                <w:sz w:val="10"/>
                <w:szCs w:val="10"/>
              </w:rPr>
              <w:br/>
            </w:r>
            <w:r w:rsidR="005F0A74" w:rsidRPr="00772C27">
              <w:rPr>
                <w:rFonts w:ascii="Times New Roman" w:hAnsi="Times New Roman" w:cs="Times New Roman"/>
                <w:sz w:val="24"/>
                <w:szCs w:val="24"/>
              </w:rPr>
              <w:t>Other ………………………………</w:t>
            </w:r>
          </w:p>
        </w:tc>
        <w:tc>
          <w:tcPr>
            <w:tcW w:w="1972" w:type="dxa"/>
            <w:vAlign w:val="center"/>
          </w:tcPr>
          <w:p w14:paraId="259E8C84" w14:textId="54B9D115" w:rsidR="005F0A74" w:rsidRPr="00772C27" w:rsidRDefault="005F0A74" w:rsidP="005F0A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1628" w:type="dxa"/>
            <w:vAlign w:val="center"/>
          </w:tcPr>
          <w:p w14:paraId="4E816B49" w14:textId="1F1BC5DC" w:rsidR="005F0A74" w:rsidRPr="00772C27" w:rsidRDefault="005F0A74" w:rsidP="005F0A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  <w:tc>
          <w:tcPr>
            <w:tcW w:w="2340" w:type="dxa"/>
            <w:vAlign w:val="center"/>
          </w:tcPr>
          <w:p w14:paraId="55FDA65C" w14:textId="07825713" w:rsidR="005F0A74" w:rsidRPr="00772C27" w:rsidRDefault="005F0A74" w:rsidP="005F0A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</w:p>
        </w:tc>
      </w:tr>
    </w:tbl>
    <w:p w14:paraId="7B38792A" w14:textId="14CC6D88" w:rsidR="00EC64CF" w:rsidRPr="009C2884" w:rsidRDefault="00EC64CF" w:rsidP="00EC64CF">
      <w:pPr>
        <w:tabs>
          <w:tab w:val="left" w:pos="450"/>
        </w:tabs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62F86D1" w14:textId="35F39D6F" w:rsidR="002F3487" w:rsidRPr="00772C27" w:rsidRDefault="002F3487" w:rsidP="006E2095">
      <w:pPr>
        <w:pStyle w:val="ListParagraph"/>
        <w:numPr>
          <w:ilvl w:val="0"/>
          <w:numId w:val="24"/>
        </w:numPr>
        <w:spacing w:after="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Please indicate </w:t>
      </w:r>
      <w:r w:rsidR="00706E7A" w:rsidRPr="00772C27">
        <w:rPr>
          <w:rFonts w:ascii="Times New Roman" w:hAnsi="Times New Roman" w:cs="Times New Roman"/>
          <w:b/>
          <w:bCs/>
          <w:sz w:val="24"/>
          <w:szCs w:val="24"/>
        </w:rPr>
        <w:t>your</w:t>
      </w:r>
      <w:r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 top 3 preferred ways to </w:t>
      </w:r>
      <w:r w:rsidR="00706E7A" w:rsidRPr="00772C27">
        <w:rPr>
          <w:rFonts w:ascii="Times New Roman" w:hAnsi="Times New Roman" w:cs="Times New Roman"/>
          <w:b/>
          <w:bCs/>
          <w:sz w:val="24"/>
          <w:szCs w:val="24"/>
        </w:rPr>
        <w:t>receive</w:t>
      </w:r>
      <w:r w:rsidR="002C600E"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72C27">
        <w:rPr>
          <w:rFonts w:ascii="Times New Roman" w:hAnsi="Times New Roman" w:cs="Times New Roman"/>
          <w:b/>
          <w:bCs/>
          <w:sz w:val="24"/>
          <w:szCs w:val="24"/>
        </w:rPr>
        <w:t xml:space="preserve">research information. </w:t>
      </w:r>
      <w:r w:rsidR="008C312E" w:rsidRPr="00772C27">
        <w:rPr>
          <w:rFonts w:ascii="Times New Roman" w:hAnsi="Times New Roman" w:cs="Times New Roman"/>
          <w:b/>
          <w:bCs/>
          <w:sz w:val="24"/>
          <w:szCs w:val="24"/>
        </w:rPr>
        <w:t>Select only 3.</w:t>
      </w:r>
    </w:p>
    <w:tbl>
      <w:tblPr>
        <w:tblStyle w:val="TableGrid"/>
        <w:tblpPr w:leftFromText="180" w:rightFromText="180" w:vertAnchor="text" w:horzAnchor="margin" w:tblpX="445" w:tblpY="4"/>
        <w:tblW w:w="9028" w:type="dxa"/>
        <w:tblLayout w:type="fixed"/>
        <w:tblLook w:val="04A0" w:firstRow="1" w:lastRow="0" w:firstColumn="1" w:lastColumn="0" w:noHBand="0" w:noVBand="1"/>
      </w:tblPr>
      <w:tblGrid>
        <w:gridCol w:w="4675"/>
        <w:gridCol w:w="1356"/>
        <w:gridCol w:w="1508"/>
        <w:gridCol w:w="1489"/>
      </w:tblGrid>
      <w:tr w:rsidR="002F3487" w:rsidRPr="00772C27" w14:paraId="1AD78BE5" w14:textId="77777777" w:rsidTr="00772C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tcW w:w="4675" w:type="dxa"/>
            <w:shd w:val="clear" w:color="auto" w:fill="000000" w:themeFill="text1"/>
          </w:tcPr>
          <w:p w14:paraId="587589BA" w14:textId="77777777" w:rsidR="002F3487" w:rsidRPr="00772C27" w:rsidRDefault="002F3487" w:rsidP="00772C27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56" w:type="dxa"/>
            <w:shd w:val="clear" w:color="auto" w:fill="000000" w:themeFill="text1"/>
          </w:tcPr>
          <w:p w14:paraId="30318A53" w14:textId="020F02ED" w:rsidR="002F3487" w:rsidRPr="00772C27" w:rsidRDefault="002F3487" w:rsidP="00772C27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1st choice</w:t>
            </w:r>
          </w:p>
        </w:tc>
        <w:tc>
          <w:tcPr>
            <w:tcW w:w="1508" w:type="dxa"/>
            <w:shd w:val="clear" w:color="auto" w:fill="000000" w:themeFill="text1"/>
          </w:tcPr>
          <w:p w14:paraId="77945F40" w14:textId="77777777" w:rsidR="002F3487" w:rsidRPr="00772C27" w:rsidRDefault="002F3487" w:rsidP="00772C27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2nd choice</w:t>
            </w:r>
          </w:p>
        </w:tc>
        <w:tc>
          <w:tcPr>
            <w:tcW w:w="1489" w:type="dxa"/>
            <w:shd w:val="clear" w:color="auto" w:fill="000000" w:themeFill="text1"/>
          </w:tcPr>
          <w:p w14:paraId="121716EF" w14:textId="715893D3" w:rsidR="002F3487" w:rsidRPr="00772C27" w:rsidRDefault="002F3487" w:rsidP="00772C27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3rd choice</w:t>
            </w:r>
          </w:p>
        </w:tc>
      </w:tr>
      <w:tr w:rsidR="002F3487" w:rsidRPr="00772C27" w14:paraId="4B079650" w14:textId="77777777" w:rsidTr="00772C27">
        <w:trPr>
          <w:trHeight w:val="243"/>
        </w:trPr>
        <w:tc>
          <w:tcPr>
            <w:tcW w:w="4675" w:type="dxa"/>
          </w:tcPr>
          <w:p w14:paraId="5A1E8517" w14:textId="77777777" w:rsidR="002F3487" w:rsidRPr="00772C27" w:rsidRDefault="002F348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Workshop/seminar</w:t>
            </w:r>
          </w:p>
        </w:tc>
        <w:tc>
          <w:tcPr>
            <w:tcW w:w="1356" w:type="dxa"/>
          </w:tcPr>
          <w:p w14:paraId="5FE4A656" w14:textId="77777777" w:rsidR="002F3487" w:rsidRPr="00772C27" w:rsidRDefault="002F348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8" w:type="dxa"/>
          </w:tcPr>
          <w:p w14:paraId="61CE090E" w14:textId="77777777" w:rsidR="002F3487" w:rsidRPr="00772C27" w:rsidRDefault="002F348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</w:tcPr>
          <w:p w14:paraId="383E59CB" w14:textId="77777777" w:rsidR="002F3487" w:rsidRPr="00772C27" w:rsidRDefault="002F348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3487" w:rsidRPr="00772C27" w14:paraId="319CADD7" w14:textId="77777777" w:rsidTr="00772C27">
        <w:trPr>
          <w:trHeight w:val="243"/>
        </w:trPr>
        <w:tc>
          <w:tcPr>
            <w:tcW w:w="4675" w:type="dxa"/>
          </w:tcPr>
          <w:p w14:paraId="2A008262" w14:textId="77777777" w:rsidR="002F3487" w:rsidRPr="00772C27" w:rsidRDefault="002F348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Field-site visits</w:t>
            </w:r>
          </w:p>
        </w:tc>
        <w:tc>
          <w:tcPr>
            <w:tcW w:w="1356" w:type="dxa"/>
          </w:tcPr>
          <w:p w14:paraId="7096A937" w14:textId="5029EC1B" w:rsidR="002F3487" w:rsidRPr="00772C27" w:rsidRDefault="002F348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8" w:type="dxa"/>
          </w:tcPr>
          <w:p w14:paraId="5EE684FC" w14:textId="77777777" w:rsidR="002F3487" w:rsidRPr="00772C27" w:rsidRDefault="002F348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</w:tcPr>
          <w:p w14:paraId="4C88A7DD" w14:textId="299466C5" w:rsidR="002F3487" w:rsidRPr="00772C27" w:rsidRDefault="002F348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3487" w:rsidRPr="00772C27" w14:paraId="6790F35C" w14:textId="77777777" w:rsidTr="00772C27">
        <w:trPr>
          <w:trHeight w:val="243"/>
        </w:trPr>
        <w:tc>
          <w:tcPr>
            <w:tcW w:w="4675" w:type="dxa"/>
          </w:tcPr>
          <w:p w14:paraId="033573CF" w14:textId="77777777" w:rsidR="002F3487" w:rsidRPr="00772C27" w:rsidRDefault="002F348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Webinar/Virtual meeting</w:t>
            </w:r>
          </w:p>
        </w:tc>
        <w:tc>
          <w:tcPr>
            <w:tcW w:w="1356" w:type="dxa"/>
          </w:tcPr>
          <w:p w14:paraId="34A87736" w14:textId="314D9043" w:rsidR="002F3487" w:rsidRPr="00772C27" w:rsidRDefault="002F348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8" w:type="dxa"/>
          </w:tcPr>
          <w:p w14:paraId="3DF21023" w14:textId="77777777" w:rsidR="002F3487" w:rsidRPr="00772C27" w:rsidRDefault="002F348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</w:tcPr>
          <w:p w14:paraId="0A61DE11" w14:textId="77777777" w:rsidR="002F3487" w:rsidRPr="00772C27" w:rsidRDefault="002F3487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312E" w:rsidRPr="00772C27" w14:paraId="0411CD98" w14:textId="77777777" w:rsidTr="00772C27">
        <w:trPr>
          <w:trHeight w:val="243"/>
        </w:trPr>
        <w:tc>
          <w:tcPr>
            <w:tcW w:w="4675" w:type="dxa"/>
          </w:tcPr>
          <w:p w14:paraId="4BE7BC61" w14:textId="0F4F5217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Factsheets</w:t>
            </w:r>
            <w:r w:rsidR="00696842" w:rsidRPr="00772C27">
              <w:rPr>
                <w:rFonts w:ascii="Times New Roman" w:hAnsi="Times New Roman" w:cs="Times New Roman"/>
                <w:sz w:val="24"/>
                <w:szCs w:val="24"/>
              </w:rPr>
              <w:t>/Manual/guide</w:t>
            </w:r>
          </w:p>
        </w:tc>
        <w:tc>
          <w:tcPr>
            <w:tcW w:w="1356" w:type="dxa"/>
          </w:tcPr>
          <w:p w14:paraId="1432BD51" w14:textId="77777777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8" w:type="dxa"/>
          </w:tcPr>
          <w:p w14:paraId="79958B5D" w14:textId="77777777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</w:tcPr>
          <w:p w14:paraId="79105ECD" w14:textId="50D7A3D8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A74" w:rsidRPr="00772C27" w14:paraId="014874BE" w14:textId="77777777" w:rsidTr="00772C27">
        <w:trPr>
          <w:trHeight w:val="243"/>
        </w:trPr>
        <w:tc>
          <w:tcPr>
            <w:tcW w:w="4675" w:type="dxa"/>
          </w:tcPr>
          <w:p w14:paraId="5ABF216E" w14:textId="65CBD9E5" w:rsidR="005F0A74" w:rsidRPr="00772C27" w:rsidRDefault="005F0A74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er Reviewed Publications</w:t>
            </w:r>
          </w:p>
        </w:tc>
        <w:tc>
          <w:tcPr>
            <w:tcW w:w="1356" w:type="dxa"/>
          </w:tcPr>
          <w:p w14:paraId="71727185" w14:textId="12C7ADAC" w:rsidR="005F0A74" w:rsidRPr="00772C27" w:rsidRDefault="005F0A74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8" w:type="dxa"/>
          </w:tcPr>
          <w:p w14:paraId="4E79DF1F" w14:textId="77777777" w:rsidR="005F0A74" w:rsidRPr="00772C27" w:rsidRDefault="005F0A74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</w:tcPr>
          <w:p w14:paraId="34718001" w14:textId="77777777" w:rsidR="005F0A74" w:rsidRPr="00772C27" w:rsidRDefault="005F0A74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312E" w:rsidRPr="00772C27" w14:paraId="4925A625" w14:textId="77777777" w:rsidTr="00772C27">
        <w:trPr>
          <w:trHeight w:val="251"/>
        </w:trPr>
        <w:tc>
          <w:tcPr>
            <w:tcW w:w="4675" w:type="dxa"/>
          </w:tcPr>
          <w:p w14:paraId="5EDDDA75" w14:textId="42C80AB3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Newsletters</w:t>
            </w:r>
            <w:r w:rsidR="00696842"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/E-mails </w:t>
            </w:r>
          </w:p>
        </w:tc>
        <w:tc>
          <w:tcPr>
            <w:tcW w:w="1356" w:type="dxa"/>
          </w:tcPr>
          <w:p w14:paraId="0012B491" w14:textId="6071626E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8" w:type="dxa"/>
          </w:tcPr>
          <w:p w14:paraId="68A5CE07" w14:textId="77777777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</w:tcPr>
          <w:p w14:paraId="3BDDDAF4" w14:textId="77777777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312E" w:rsidRPr="00772C27" w14:paraId="27811414" w14:textId="77777777" w:rsidTr="00772C27">
        <w:trPr>
          <w:trHeight w:val="168"/>
        </w:trPr>
        <w:tc>
          <w:tcPr>
            <w:tcW w:w="4675" w:type="dxa"/>
          </w:tcPr>
          <w:p w14:paraId="34FF142F" w14:textId="04CB6F32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Social media (X, </w:t>
            </w:r>
            <w:proofErr w:type="spellStart"/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facebook</w:t>
            </w:r>
            <w:proofErr w:type="spellEnd"/>
            <w:r w:rsidRPr="00772C2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00772C2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356" w:type="dxa"/>
          </w:tcPr>
          <w:p w14:paraId="38B61B94" w14:textId="063AF6B5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8" w:type="dxa"/>
          </w:tcPr>
          <w:p w14:paraId="3D4CC1B3" w14:textId="77777777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</w:tcPr>
          <w:p w14:paraId="44AFCE10" w14:textId="387F3D67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312E" w:rsidRPr="00772C27" w14:paraId="576F2D97" w14:textId="77777777" w:rsidTr="00772C27">
        <w:trPr>
          <w:trHeight w:val="243"/>
        </w:trPr>
        <w:tc>
          <w:tcPr>
            <w:tcW w:w="4675" w:type="dxa"/>
          </w:tcPr>
          <w:p w14:paraId="5BFF8B9A" w14:textId="33FED5F8" w:rsidR="00EC64CF" w:rsidRPr="00772C27" w:rsidRDefault="001528D1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28D1">
              <w:rPr>
                <w:rFonts w:ascii="Times New Roman" w:hAnsi="Times New Roman" w:cs="Times New Roman"/>
                <w:sz w:val="10"/>
                <w:szCs w:val="10"/>
              </w:rPr>
              <w:br/>
            </w:r>
            <w:proofErr w:type="gramStart"/>
            <w:r w:rsidR="008C312E" w:rsidRPr="00772C27">
              <w:rPr>
                <w:rFonts w:ascii="Times New Roman" w:hAnsi="Times New Roman" w:cs="Times New Roman"/>
                <w:sz w:val="24"/>
                <w:szCs w:val="24"/>
              </w:rPr>
              <w:t>Other:</w:t>
            </w:r>
            <w:r w:rsidR="00EC64CF" w:rsidRPr="00772C27"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  <w:proofErr w:type="gramEnd"/>
            <w:r w:rsidR="00EC64CF" w:rsidRPr="00772C27">
              <w:rPr>
                <w:rFonts w:ascii="Times New Roman" w:hAnsi="Times New Roman" w:cs="Times New Roman"/>
                <w:sz w:val="24"/>
                <w:szCs w:val="24"/>
              </w:rPr>
              <w:t>……………………………….</w:t>
            </w:r>
          </w:p>
        </w:tc>
        <w:tc>
          <w:tcPr>
            <w:tcW w:w="1356" w:type="dxa"/>
          </w:tcPr>
          <w:p w14:paraId="759B8249" w14:textId="231FF268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8" w:type="dxa"/>
          </w:tcPr>
          <w:p w14:paraId="69E22793" w14:textId="718003C3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</w:tcPr>
          <w:p w14:paraId="24151263" w14:textId="08212D4E" w:rsidR="008C312E" w:rsidRPr="00772C27" w:rsidRDefault="008C312E" w:rsidP="00772C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53FE42" w14:textId="21E8546A" w:rsidR="002F3487" w:rsidRPr="00772C27" w:rsidRDefault="002F3487" w:rsidP="002F348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E249A2" w14:textId="2782E0E7" w:rsidR="002F3487" w:rsidRPr="00772C27" w:rsidRDefault="002F3487" w:rsidP="002F3487">
      <w:pPr>
        <w:spacing w:after="120"/>
        <w:rPr>
          <w:rFonts w:ascii="Times New Roman" w:hAnsi="Times New Roman" w:cs="Times New Roman"/>
          <w:sz w:val="24"/>
          <w:szCs w:val="24"/>
        </w:rPr>
      </w:pPr>
    </w:p>
    <w:p w14:paraId="2B1B4473" w14:textId="66289E78" w:rsidR="002F3487" w:rsidRPr="00772C27" w:rsidRDefault="002F3487" w:rsidP="00B64D5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3CCA8A" w14:textId="6296BA95" w:rsidR="002F3487" w:rsidRPr="00772C27" w:rsidRDefault="002F3487" w:rsidP="00B64D5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97F18D" w14:textId="46839ACA" w:rsidR="002F3487" w:rsidRPr="00772C27" w:rsidRDefault="002F3487" w:rsidP="00B64D5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6A92F4" w14:textId="1BA34398" w:rsidR="002F3487" w:rsidRPr="00772C27" w:rsidRDefault="00F35667" w:rsidP="00B64D51">
      <w:pPr>
        <w:jc w:val="both"/>
        <w:rPr>
          <w:rFonts w:ascii="Times New Roman" w:hAnsi="Times New Roman" w:cs="Times New Roman"/>
          <w:sz w:val="24"/>
          <w:szCs w:val="24"/>
        </w:rPr>
      </w:pPr>
      <w:r w:rsidRPr="00772C27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A1BB611" wp14:editId="38D0B2F2">
                <wp:simplePos x="0" y="0"/>
                <wp:positionH relativeFrom="column">
                  <wp:posOffset>-242570</wp:posOffset>
                </wp:positionH>
                <wp:positionV relativeFrom="paragraph">
                  <wp:posOffset>328930</wp:posOffset>
                </wp:positionV>
                <wp:extent cx="7437755" cy="938151"/>
                <wp:effectExtent l="0" t="0" r="10795" b="146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37755" cy="9381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B7202B" w14:textId="07CD6FCF" w:rsidR="00772C27" w:rsidRPr="001528D1" w:rsidRDefault="00772C27" w:rsidP="00772C27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1528D1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Thank you for completing the survey! Your insights are valuable. Please provide your contact information for potential follow-up discussions </w:t>
                            </w:r>
                            <w:r w:rsidR="003A7931" w:rsidRPr="001528D1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and</w:t>
                            </w:r>
                            <w:r w:rsidRPr="001528D1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 to receive updates </w:t>
                            </w:r>
                            <w:r w:rsidR="003A7931" w:rsidRPr="001528D1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on UCCE research and events</w:t>
                            </w:r>
                            <w:r w:rsidRPr="001528D1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.</w:t>
                            </w:r>
                          </w:p>
                          <w:p w14:paraId="755A14BE" w14:textId="77777777" w:rsidR="00772C27" w:rsidRPr="001528D1" w:rsidRDefault="00772C27" w:rsidP="00772C27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</w:p>
                          <w:p w14:paraId="1BDAB86F" w14:textId="77777777" w:rsidR="00772C27" w:rsidRPr="00772C27" w:rsidRDefault="00772C27" w:rsidP="00772C27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72C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me: ………………………………………………………………………………………….………………</w:t>
                            </w:r>
                          </w:p>
                          <w:p w14:paraId="30E23418" w14:textId="77777777" w:rsidR="00772C27" w:rsidRPr="001528D1" w:rsidRDefault="00772C27" w:rsidP="00772C27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</w:rPr>
                            </w:pPr>
                          </w:p>
                          <w:p w14:paraId="70F55847" w14:textId="77777777" w:rsidR="00772C27" w:rsidRPr="00772C27" w:rsidRDefault="00772C27" w:rsidP="00772C27">
                            <w:pPr>
                              <w:pStyle w:val="ListParagraph"/>
                              <w:ind w:left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72C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mail: ……………………………………………………………………… Phone: ……………………………</w:t>
                            </w:r>
                          </w:p>
                          <w:p w14:paraId="5F80AC3E" w14:textId="05E005BD" w:rsidR="00772C27" w:rsidRDefault="00772C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1BB6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9.1pt;margin-top:25.9pt;width:585.65pt;height:73.8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">
                <v:textbox>
                  <w:txbxContent>
                    <w:p w14:paraId="7DB7202B" w14:textId="07CD6FCF" w:rsidR="00772C27" w:rsidRPr="001528D1" w:rsidRDefault="00772C27" w:rsidP="00772C27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1528D1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Thank you for completing the survey! Your insights are valuable. Please provide your contact information for potential follow-up discussions </w:t>
                      </w:r>
                      <w:r w:rsidR="003A7931" w:rsidRPr="001528D1">
                        <w:rPr>
                          <w:rFonts w:ascii="Times New Roman" w:hAnsi="Times New Roman" w:cs="Times New Roman"/>
                          <w:b/>
                          <w:bCs/>
                        </w:rPr>
                        <w:t>and</w:t>
                      </w:r>
                      <w:r w:rsidRPr="001528D1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 to receive updates </w:t>
                      </w:r>
                      <w:r w:rsidR="003A7931" w:rsidRPr="001528D1">
                        <w:rPr>
                          <w:rFonts w:ascii="Times New Roman" w:hAnsi="Times New Roman" w:cs="Times New Roman"/>
                          <w:b/>
                          <w:bCs/>
                        </w:rPr>
                        <w:t>on UCCE research and events</w:t>
                      </w:r>
                      <w:r w:rsidRPr="001528D1">
                        <w:rPr>
                          <w:rFonts w:ascii="Times New Roman" w:hAnsi="Times New Roman" w:cs="Times New Roman"/>
                          <w:b/>
                          <w:bCs/>
                        </w:rPr>
                        <w:t>.</w:t>
                      </w:r>
                    </w:p>
                    <w:p w14:paraId="755A14BE" w14:textId="77777777" w:rsidR="00772C27" w:rsidRPr="001528D1" w:rsidRDefault="00772C27" w:rsidP="00772C27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4"/>
                          <w:szCs w:val="4"/>
                        </w:rPr>
                      </w:pPr>
                    </w:p>
                    <w:p w14:paraId="1BDAB86F" w14:textId="77777777" w:rsidR="00772C27" w:rsidRPr="00772C27" w:rsidRDefault="00772C27" w:rsidP="00772C27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72C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me: ………………………………………………………………………………………….………………</w:t>
                      </w:r>
                    </w:p>
                    <w:p w14:paraId="30E23418" w14:textId="77777777" w:rsidR="00772C27" w:rsidRPr="001528D1" w:rsidRDefault="00772C27" w:rsidP="00772C27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  <w:sz w:val="10"/>
                          <w:szCs w:val="10"/>
                        </w:rPr>
                      </w:pPr>
                    </w:p>
                    <w:p w14:paraId="70F55847" w14:textId="77777777" w:rsidR="00772C27" w:rsidRPr="00772C27" w:rsidRDefault="00772C27" w:rsidP="00772C27">
                      <w:pPr>
                        <w:pStyle w:val="ListParagraph"/>
                        <w:ind w:left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72C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mail: ……………………………………………………………………… Phone: ……………………………</w:t>
                      </w:r>
                    </w:p>
                    <w:p w14:paraId="5F80AC3E" w14:textId="05E005BD" w:rsidR="00772C27" w:rsidRDefault="00772C27"/>
                  </w:txbxContent>
                </v:textbox>
              </v:shape>
            </w:pict>
          </mc:Fallback>
        </mc:AlternateContent>
      </w:r>
    </w:p>
    <w:sectPr w:rsidR="002F3487" w:rsidRPr="00772C27" w:rsidSect="005E0CDA">
      <w:pgSz w:w="12240" w:h="15840"/>
      <w:pgMar w:top="274" w:right="720" w:bottom="10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77E3F"/>
    <w:multiLevelType w:val="hybridMultilevel"/>
    <w:tmpl w:val="367EDADC"/>
    <w:lvl w:ilvl="0" w:tplc="FFFFFFFF">
      <w:start w:val="1"/>
      <w:numFmt w:val="decimal"/>
      <w:lvlText w:val="Q%1."/>
      <w:lvlJc w:val="left"/>
      <w:pPr>
        <w:ind w:left="360" w:hanging="360"/>
      </w:pPr>
      <w:rPr>
        <w:rFonts w:ascii="Times New Roman" w:hAnsi="Times New Roman" w:cs="Times New Roman"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990" w:hanging="360"/>
      </w:pPr>
    </w:lvl>
    <w:lvl w:ilvl="2" w:tplc="FFFFFFFF">
      <w:start w:val="11"/>
      <w:numFmt w:val="decimal"/>
      <w:lvlText w:val="%3."/>
      <w:lvlJc w:val="left"/>
      <w:pPr>
        <w:ind w:left="189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430" w:hanging="360"/>
      </w:pPr>
    </w:lvl>
    <w:lvl w:ilvl="4" w:tplc="FFFFFFFF" w:tentative="1">
      <w:start w:val="1"/>
      <w:numFmt w:val="lowerLetter"/>
      <w:lvlText w:val="%5."/>
      <w:lvlJc w:val="left"/>
      <w:pPr>
        <w:ind w:left="3150" w:hanging="360"/>
      </w:pPr>
    </w:lvl>
    <w:lvl w:ilvl="5" w:tplc="FFFFFFFF" w:tentative="1">
      <w:start w:val="1"/>
      <w:numFmt w:val="lowerRoman"/>
      <w:lvlText w:val="%6."/>
      <w:lvlJc w:val="right"/>
      <w:pPr>
        <w:ind w:left="3870" w:hanging="180"/>
      </w:pPr>
    </w:lvl>
    <w:lvl w:ilvl="6" w:tplc="FFFFFFFF" w:tentative="1">
      <w:start w:val="1"/>
      <w:numFmt w:val="decimal"/>
      <w:lvlText w:val="%7."/>
      <w:lvlJc w:val="left"/>
      <w:pPr>
        <w:ind w:left="4590" w:hanging="360"/>
      </w:pPr>
    </w:lvl>
    <w:lvl w:ilvl="7" w:tplc="FFFFFFFF" w:tentative="1">
      <w:start w:val="1"/>
      <w:numFmt w:val="lowerLetter"/>
      <w:lvlText w:val="%8."/>
      <w:lvlJc w:val="left"/>
      <w:pPr>
        <w:ind w:left="5310" w:hanging="360"/>
      </w:pPr>
    </w:lvl>
    <w:lvl w:ilvl="8" w:tplc="FFFFFFFF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" w15:restartNumberingAfterBreak="0">
    <w:nsid w:val="08DA51F3"/>
    <w:multiLevelType w:val="hybridMultilevel"/>
    <w:tmpl w:val="3828C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15C2"/>
    <w:multiLevelType w:val="hybridMultilevel"/>
    <w:tmpl w:val="CB3EB5DC"/>
    <w:lvl w:ilvl="0" w:tplc="DB7471FE">
      <w:start w:val="1"/>
      <w:numFmt w:val="decimal"/>
      <w:lvlText w:val="Q%1.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A00512"/>
    <w:multiLevelType w:val="hybridMultilevel"/>
    <w:tmpl w:val="6AAA54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068D2"/>
    <w:multiLevelType w:val="hybridMultilevel"/>
    <w:tmpl w:val="3C888D56"/>
    <w:lvl w:ilvl="0" w:tplc="DB7471FE">
      <w:start w:val="1"/>
      <w:numFmt w:val="decimal"/>
      <w:lvlText w:val="Q%1.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683EC7"/>
    <w:multiLevelType w:val="hybridMultilevel"/>
    <w:tmpl w:val="22C2DB3E"/>
    <w:lvl w:ilvl="0" w:tplc="3456273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55D7D68"/>
    <w:multiLevelType w:val="hybridMultilevel"/>
    <w:tmpl w:val="38206ECC"/>
    <w:lvl w:ilvl="0" w:tplc="1F8C9D4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 w:val="0"/>
        <w:bCs w:val="0"/>
        <w:color w:val="auto"/>
        <w:sz w:val="24"/>
      </w:rPr>
    </w:lvl>
    <w:lvl w:ilvl="1" w:tplc="FFFFFFFF">
      <w:start w:val="1"/>
      <w:numFmt w:val="lowerLetter"/>
      <w:lvlText w:val="%2."/>
      <w:lvlJc w:val="left"/>
      <w:pPr>
        <w:ind w:left="990" w:hanging="360"/>
      </w:pPr>
    </w:lvl>
    <w:lvl w:ilvl="2" w:tplc="FFFFFFFF">
      <w:start w:val="11"/>
      <w:numFmt w:val="decimal"/>
      <w:lvlText w:val="%3."/>
      <w:lvlJc w:val="left"/>
      <w:pPr>
        <w:ind w:left="189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430" w:hanging="360"/>
      </w:pPr>
    </w:lvl>
    <w:lvl w:ilvl="4" w:tplc="FFFFFFFF" w:tentative="1">
      <w:start w:val="1"/>
      <w:numFmt w:val="lowerLetter"/>
      <w:lvlText w:val="%5."/>
      <w:lvlJc w:val="left"/>
      <w:pPr>
        <w:ind w:left="3150" w:hanging="360"/>
      </w:pPr>
    </w:lvl>
    <w:lvl w:ilvl="5" w:tplc="FFFFFFFF" w:tentative="1">
      <w:start w:val="1"/>
      <w:numFmt w:val="lowerRoman"/>
      <w:lvlText w:val="%6."/>
      <w:lvlJc w:val="right"/>
      <w:pPr>
        <w:ind w:left="3870" w:hanging="180"/>
      </w:pPr>
    </w:lvl>
    <w:lvl w:ilvl="6" w:tplc="FFFFFFFF" w:tentative="1">
      <w:start w:val="1"/>
      <w:numFmt w:val="decimal"/>
      <w:lvlText w:val="%7."/>
      <w:lvlJc w:val="left"/>
      <w:pPr>
        <w:ind w:left="4590" w:hanging="360"/>
      </w:pPr>
    </w:lvl>
    <w:lvl w:ilvl="7" w:tplc="FFFFFFFF" w:tentative="1">
      <w:start w:val="1"/>
      <w:numFmt w:val="lowerLetter"/>
      <w:lvlText w:val="%8."/>
      <w:lvlJc w:val="left"/>
      <w:pPr>
        <w:ind w:left="5310" w:hanging="360"/>
      </w:pPr>
    </w:lvl>
    <w:lvl w:ilvl="8" w:tplc="FFFFFFFF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7" w15:restartNumberingAfterBreak="0">
    <w:nsid w:val="35636206"/>
    <w:multiLevelType w:val="hybridMultilevel"/>
    <w:tmpl w:val="CD7A37F0"/>
    <w:lvl w:ilvl="0" w:tplc="FFFFFFFF">
      <w:start w:val="1"/>
      <w:numFmt w:val="decimal"/>
      <w:lvlText w:val="Q%1."/>
      <w:lvlJc w:val="left"/>
      <w:pPr>
        <w:ind w:left="360" w:hanging="360"/>
      </w:pPr>
      <w:rPr>
        <w:rFonts w:hint="default"/>
        <w:b w:val="0"/>
        <w:bCs w:val="0"/>
        <w:color w:val="auto"/>
        <w:sz w:val="24"/>
      </w:rPr>
    </w:lvl>
    <w:lvl w:ilvl="1" w:tplc="FFFFFFFF">
      <w:start w:val="1"/>
      <w:numFmt w:val="lowerLetter"/>
      <w:lvlText w:val="%2."/>
      <w:lvlJc w:val="left"/>
      <w:pPr>
        <w:ind w:left="990" w:hanging="360"/>
      </w:pPr>
    </w:lvl>
    <w:lvl w:ilvl="2" w:tplc="FFFFFFFF">
      <w:start w:val="11"/>
      <w:numFmt w:val="decimal"/>
      <w:lvlText w:val="%3."/>
      <w:lvlJc w:val="left"/>
      <w:pPr>
        <w:ind w:left="189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430" w:hanging="360"/>
      </w:pPr>
    </w:lvl>
    <w:lvl w:ilvl="4" w:tplc="FFFFFFFF" w:tentative="1">
      <w:start w:val="1"/>
      <w:numFmt w:val="lowerLetter"/>
      <w:lvlText w:val="%5."/>
      <w:lvlJc w:val="left"/>
      <w:pPr>
        <w:ind w:left="3150" w:hanging="360"/>
      </w:pPr>
    </w:lvl>
    <w:lvl w:ilvl="5" w:tplc="FFFFFFFF" w:tentative="1">
      <w:start w:val="1"/>
      <w:numFmt w:val="lowerRoman"/>
      <w:lvlText w:val="%6."/>
      <w:lvlJc w:val="right"/>
      <w:pPr>
        <w:ind w:left="3870" w:hanging="180"/>
      </w:pPr>
    </w:lvl>
    <w:lvl w:ilvl="6" w:tplc="FFFFFFFF" w:tentative="1">
      <w:start w:val="1"/>
      <w:numFmt w:val="decimal"/>
      <w:lvlText w:val="%7."/>
      <w:lvlJc w:val="left"/>
      <w:pPr>
        <w:ind w:left="4590" w:hanging="360"/>
      </w:pPr>
    </w:lvl>
    <w:lvl w:ilvl="7" w:tplc="FFFFFFFF" w:tentative="1">
      <w:start w:val="1"/>
      <w:numFmt w:val="lowerLetter"/>
      <w:lvlText w:val="%8."/>
      <w:lvlJc w:val="left"/>
      <w:pPr>
        <w:ind w:left="5310" w:hanging="360"/>
      </w:pPr>
    </w:lvl>
    <w:lvl w:ilvl="8" w:tplc="FFFFFFFF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8" w15:restartNumberingAfterBreak="0">
    <w:nsid w:val="376B485E"/>
    <w:multiLevelType w:val="hybridMultilevel"/>
    <w:tmpl w:val="8B688170"/>
    <w:lvl w:ilvl="0" w:tplc="0688E444">
      <w:start w:val="1"/>
      <w:numFmt w:val="decimal"/>
      <w:lvlText w:val="Q%1."/>
      <w:lvlJc w:val="left"/>
      <w:pPr>
        <w:ind w:left="360" w:hanging="360"/>
      </w:pPr>
      <w:rPr>
        <w:rFonts w:hint="default"/>
        <w:b/>
        <w:bCs/>
        <w:color w:val="auto"/>
        <w:sz w:val="24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771CEA6A">
      <w:start w:val="11"/>
      <w:numFmt w:val="decimal"/>
      <w:lvlText w:val="%3."/>
      <w:lvlJc w:val="left"/>
      <w:pPr>
        <w:ind w:left="189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9" w15:restartNumberingAfterBreak="0">
    <w:nsid w:val="42EF0777"/>
    <w:multiLevelType w:val="hybridMultilevel"/>
    <w:tmpl w:val="1C72C8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8C129A"/>
    <w:multiLevelType w:val="hybridMultilevel"/>
    <w:tmpl w:val="7DAE199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45C42DDF"/>
    <w:multiLevelType w:val="hybridMultilevel"/>
    <w:tmpl w:val="F0A6C942"/>
    <w:lvl w:ilvl="0" w:tplc="DB7471FE">
      <w:start w:val="1"/>
      <w:numFmt w:val="decimal"/>
      <w:lvlText w:val="Q%1.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9077E2"/>
    <w:multiLevelType w:val="hybridMultilevel"/>
    <w:tmpl w:val="B1ACB66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2030529"/>
    <w:multiLevelType w:val="hybridMultilevel"/>
    <w:tmpl w:val="58286AD0"/>
    <w:lvl w:ilvl="0" w:tplc="97005E20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CB7A6C"/>
    <w:multiLevelType w:val="hybridMultilevel"/>
    <w:tmpl w:val="B55CF986"/>
    <w:lvl w:ilvl="0" w:tplc="F19EEDB6">
      <w:start w:val="1"/>
      <w:numFmt w:val="decimal"/>
      <w:lvlText w:val="%1."/>
      <w:lvlJc w:val="left"/>
      <w:pPr>
        <w:ind w:left="1080" w:hanging="360"/>
      </w:pPr>
      <w:rPr>
        <w:b w:val="0"/>
        <w:color w:val="000000" w:themeColor="text1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172EC8"/>
    <w:multiLevelType w:val="hybridMultilevel"/>
    <w:tmpl w:val="B1187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531D73"/>
    <w:multiLevelType w:val="hybridMultilevel"/>
    <w:tmpl w:val="79AC57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CA62D1"/>
    <w:multiLevelType w:val="hybridMultilevel"/>
    <w:tmpl w:val="863071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B2404"/>
    <w:multiLevelType w:val="hybridMultilevel"/>
    <w:tmpl w:val="B056419E"/>
    <w:lvl w:ilvl="0" w:tplc="83AAB1FC">
      <w:start w:val="1"/>
      <w:numFmt w:val="decimal"/>
      <w:lvlText w:val="Q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F1681B"/>
    <w:multiLevelType w:val="hybridMultilevel"/>
    <w:tmpl w:val="851E7582"/>
    <w:lvl w:ilvl="0" w:tplc="3456273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5A2C62"/>
    <w:multiLevelType w:val="hybridMultilevel"/>
    <w:tmpl w:val="D73E25C0"/>
    <w:lvl w:ilvl="0" w:tplc="DB7471FE">
      <w:start w:val="1"/>
      <w:numFmt w:val="decimal"/>
      <w:lvlText w:val="Q%1.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DC12B4"/>
    <w:multiLevelType w:val="hybridMultilevel"/>
    <w:tmpl w:val="B6FEAC58"/>
    <w:lvl w:ilvl="0" w:tplc="3CF4D1FE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color w:val="00B050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46465F7"/>
    <w:multiLevelType w:val="hybridMultilevel"/>
    <w:tmpl w:val="24E60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C411FE"/>
    <w:multiLevelType w:val="hybridMultilevel"/>
    <w:tmpl w:val="BF3A96FA"/>
    <w:lvl w:ilvl="0" w:tplc="3456273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FE25FAB"/>
    <w:multiLevelType w:val="hybridMultilevel"/>
    <w:tmpl w:val="3CEED32A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98849115">
    <w:abstractNumId w:val="19"/>
  </w:num>
  <w:num w:numId="2" w16cid:durableId="112402989">
    <w:abstractNumId w:val="10"/>
  </w:num>
  <w:num w:numId="3" w16cid:durableId="604313266">
    <w:abstractNumId w:val="17"/>
  </w:num>
  <w:num w:numId="4" w16cid:durableId="1333753873">
    <w:abstractNumId w:val="21"/>
  </w:num>
  <w:num w:numId="5" w16cid:durableId="111944756">
    <w:abstractNumId w:val="8"/>
  </w:num>
  <w:num w:numId="6" w16cid:durableId="1696730464">
    <w:abstractNumId w:val="24"/>
  </w:num>
  <w:num w:numId="7" w16cid:durableId="353461313">
    <w:abstractNumId w:val="18"/>
  </w:num>
  <w:num w:numId="8" w16cid:durableId="1049573878">
    <w:abstractNumId w:val="15"/>
  </w:num>
  <w:num w:numId="9" w16cid:durableId="1892770475">
    <w:abstractNumId w:val="1"/>
  </w:num>
  <w:num w:numId="10" w16cid:durableId="1534919163">
    <w:abstractNumId w:val="5"/>
  </w:num>
  <w:num w:numId="11" w16cid:durableId="132145139">
    <w:abstractNumId w:val="9"/>
  </w:num>
  <w:num w:numId="12" w16cid:durableId="1265193488">
    <w:abstractNumId w:val="23"/>
  </w:num>
  <w:num w:numId="13" w16cid:durableId="54858825">
    <w:abstractNumId w:val="0"/>
  </w:num>
  <w:num w:numId="14" w16cid:durableId="390615751">
    <w:abstractNumId w:val="20"/>
  </w:num>
  <w:num w:numId="15" w16cid:durableId="1701129330">
    <w:abstractNumId w:val="11"/>
  </w:num>
  <w:num w:numId="16" w16cid:durableId="1209149309">
    <w:abstractNumId w:val="4"/>
  </w:num>
  <w:num w:numId="17" w16cid:durableId="795416070">
    <w:abstractNumId w:val="2"/>
  </w:num>
  <w:num w:numId="18" w16cid:durableId="559948009">
    <w:abstractNumId w:val="12"/>
  </w:num>
  <w:num w:numId="19" w16cid:durableId="1372876084">
    <w:abstractNumId w:val="6"/>
  </w:num>
  <w:num w:numId="20" w16cid:durableId="520166080">
    <w:abstractNumId w:val="22"/>
  </w:num>
  <w:num w:numId="21" w16cid:durableId="1884639129">
    <w:abstractNumId w:val="14"/>
  </w:num>
  <w:num w:numId="22" w16cid:durableId="1379360199">
    <w:abstractNumId w:val="7"/>
  </w:num>
  <w:num w:numId="23" w16cid:durableId="215244524">
    <w:abstractNumId w:val="16"/>
  </w:num>
  <w:num w:numId="24" w16cid:durableId="937055915">
    <w:abstractNumId w:val="3"/>
  </w:num>
  <w:num w:numId="25" w16cid:durableId="12622275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MjGwNDWxNLSwNLBU0lEKTi0uzszPAykwtKgFAJbhFTotAAAA"/>
  </w:docVars>
  <w:rsids>
    <w:rsidRoot w:val="00344C05"/>
    <w:rsid w:val="0004231C"/>
    <w:rsid w:val="00047CAB"/>
    <w:rsid w:val="000627F5"/>
    <w:rsid w:val="0007206D"/>
    <w:rsid w:val="00084D4B"/>
    <w:rsid w:val="000A492A"/>
    <w:rsid w:val="000A4C3F"/>
    <w:rsid w:val="000A5413"/>
    <w:rsid w:val="000D7944"/>
    <w:rsid w:val="000F4F72"/>
    <w:rsid w:val="001137E5"/>
    <w:rsid w:val="00131056"/>
    <w:rsid w:val="00144C5B"/>
    <w:rsid w:val="001528D1"/>
    <w:rsid w:val="00174446"/>
    <w:rsid w:val="001A1545"/>
    <w:rsid w:val="001A2B3F"/>
    <w:rsid w:val="001D321C"/>
    <w:rsid w:val="001D7046"/>
    <w:rsid w:val="00203F6C"/>
    <w:rsid w:val="002057E8"/>
    <w:rsid w:val="002165FA"/>
    <w:rsid w:val="0022394A"/>
    <w:rsid w:val="00227926"/>
    <w:rsid w:val="0024267D"/>
    <w:rsid w:val="00247E22"/>
    <w:rsid w:val="00250142"/>
    <w:rsid w:val="002871EF"/>
    <w:rsid w:val="002A463A"/>
    <w:rsid w:val="002C600E"/>
    <w:rsid w:val="002F15CE"/>
    <w:rsid w:val="002F1B54"/>
    <w:rsid w:val="002F3487"/>
    <w:rsid w:val="00333328"/>
    <w:rsid w:val="00344C05"/>
    <w:rsid w:val="0035477A"/>
    <w:rsid w:val="00357AAF"/>
    <w:rsid w:val="00386D90"/>
    <w:rsid w:val="003A7931"/>
    <w:rsid w:val="003C7B26"/>
    <w:rsid w:val="003E3E27"/>
    <w:rsid w:val="00401B43"/>
    <w:rsid w:val="00414648"/>
    <w:rsid w:val="00416D4F"/>
    <w:rsid w:val="00422BEE"/>
    <w:rsid w:val="0042394D"/>
    <w:rsid w:val="0044093F"/>
    <w:rsid w:val="004644E7"/>
    <w:rsid w:val="0046712E"/>
    <w:rsid w:val="004B2246"/>
    <w:rsid w:val="004C2D31"/>
    <w:rsid w:val="004F6DE2"/>
    <w:rsid w:val="00510704"/>
    <w:rsid w:val="0054504B"/>
    <w:rsid w:val="005522B9"/>
    <w:rsid w:val="00595E70"/>
    <w:rsid w:val="005E0CDA"/>
    <w:rsid w:val="005E2388"/>
    <w:rsid w:val="005F0A74"/>
    <w:rsid w:val="00607D7E"/>
    <w:rsid w:val="0062154A"/>
    <w:rsid w:val="00625DBF"/>
    <w:rsid w:val="0063568B"/>
    <w:rsid w:val="006414B8"/>
    <w:rsid w:val="0068333C"/>
    <w:rsid w:val="00696842"/>
    <w:rsid w:val="006A3DB3"/>
    <w:rsid w:val="006A74B2"/>
    <w:rsid w:val="006D158B"/>
    <w:rsid w:val="006E2095"/>
    <w:rsid w:val="007037CD"/>
    <w:rsid w:val="00706E7A"/>
    <w:rsid w:val="00714B4B"/>
    <w:rsid w:val="007170EE"/>
    <w:rsid w:val="00723B83"/>
    <w:rsid w:val="00724451"/>
    <w:rsid w:val="0073425A"/>
    <w:rsid w:val="007505F4"/>
    <w:rsid w:val="00772C27"/>
    <w:rsid w:val="007B7BBA"/>
    <w:rsid w:val="007E0208"/>
    <w:rsid w:val="007E2212"/>
    <w:rsid w:val="00804F4B"/>
    <w:rsid w:val="008468BF"/>
    <w:rsid w:val="008C2245"/>
    <w:rsid w:val="008C312E"/>
    <w:rsid w:val="008F461B"/>
    <w:rsid w:val="008F4E46"/>
    <w:rsid w:val="008F4E71"/>
    <w:rsid w:val="00911720"/>
    <w:rsid w:val="009314ED"/>
    <w:rsid w:val="00944908"/>
    <w:rsid w:val="009606BB"/>
    <w:rsid w:val="0097279F"/>
    <w:rsid w:val="0097592A"/>
    <w:rsid w:val="0099571D"/>
    <w:rsid w:val="009A057E"/>
    <w:rsid w:val="009A175D"/>
    <w:rsid w:val="009C2884"/>
    <w:rsid w:val="009C660F"/>
    <w:rsid w:val="009E330E"/>
    <w:rsid w:val="009E5F2E"/>
    <w:rsid w:val="009F00A4"/>
    <w:rsid w:val="00A30CE8"/>
    <w:rsid w:val="00A32A1F"/>
    <w:rsid w:val="00A3653B"/>
    <w:rsid w:val="00A428C3"/>
    <w:rsid w:val="00A80559"/>
    <w:rsid w:val="00AA43DC"/>
    <w:rsid w:val="00AB5B61"/>
    <w:rsid w:val="00AC1876"/>
    <w:rsid w:val="00AD3A1B"/>
    <w:rsid w:val="00AE1AC6"/>
    <w:rsid w:val="00AE4996"/>
    <w:rsid w:val="00B10A9D"/>
    <w:rsid w:val="00B1165D"/>
    <w:rsid w:val="00B224E1"/>
    <w:rsid w:val="00B3665C"/>
    <w:rsid w:val="00B45463"/>
    <w:rsid w:val="00B57D46"/>
    <w:rsid w:val="00B642CE"/>
    <w:rsid w:val="00B64D51"/>
    <w:rsid w:val="00B66010"/>
    <w:rsid w:val="00BE3608"/>
    <w:rsid w:val="00BF1BAB"/>
    <w:rsid w:val="00BF3E44"/>
    <w:rsid w:val="00C00121"/>
    <w:rsid w:val="00C03B30"/>
    <w:rsid w:val="00C14B55"/>
    <w:rsid w:val="00C34C88"/>
    <w:rsid w:val="00C37369"/>
    <w:rsid w:val="00C47662"/>
    <w:rsid w:val="00C56731"/>
    <w:rsid w:val="00C94F2C"/>
    <w:rsid w:val="00CB556F"/>
    <w:rsid w:val="00CE231B"/>
    <w:rsid w:val="00CF020F"/>
    <w:rsid w:val="00D567C3"/>
    <w:rsid w:val="00D66EAB"/>
    <w:rsid w:val="00D75385"/>
    <w:rsid w:val="00D760E7"/>
    <w:rsid w:val="00DA4301"/>
    <w:rsid w:val="00DC087B"/>
    <w:rsid w:val="00DC430A"/>
    <w:rsid w:val="00DD25AA"/>
    <w:rsid w:val="00DF33C8"/>
    <w:rsid w:val="00E34FB8"/>
    <w:rsid w:val="00E35C68"/>
    <w:rsid w:val="00E36B19"/>
    <w:rsid w:val="00E420CB"/>
    <w:rsid w:val="00E715E0"/>
    <w:rsid w:val="00E73222"/>
    <w:rsid w:val="00E91A24"/>
    <w:rsid w:val="00E94DFA"/>
    <w:rsid w:val="00EA335C"/>
    <w:rsid w:val="00EC64CF"/>
    <w:rsid w:val="00EE24E9"/>
    <w:rsid w:val="00EF1652"/>
    <w:rsid w:val="00EF7FF7"/>
    <w:rsid w:val="00F0148C"/>
    <w:rsid w:val="00F05A44"/>
    <w:rsid w:val="00F35667"/>
    <w:rsid w:val="00F364F7"/>
    <w:rsid w:val="00FA4687"/>
    <w:rsid w:val="00FC7B39"/>
    <w:rsid w:val="00FD5BFE"/>
    <w:rsid w:val="00FF47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c"/>
    </o:shapedefaults>
    <o:shapelayout v:ext="edit">
      <o:idmap v:ext="edit" data="1"/>
    </o:shapelayout>
  </w:shapeDefaults>
  <w:decimalSymbol w:val="."/>
  <w:listSeparator w:val=","/>
  <w14:docId w14:val="076698E1"/>
  <w15:chartTrackingRefBased/>
  <w15:docId w15:val="{268A2B2E-1728-45EF-AAFB-3A0D2D45C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65D"/>
  </w:style>
  <w:style w:type="paragraph" w:styleId="Heading1">
    <w:name w:val="heading 1"/>
    <w:basedOn w:val="Normal"/>
    <w:next w:val="Normal"/>
    <w:link w:val="Heading1Char"/>
    <w:uiPriority w:val="9"/>
    <w:qFormat/>
    <w:rsid w:val="00344C0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4C0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4C0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4C0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4C0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4C0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4C0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4C0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4C0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4C0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4C0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4C0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4C0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4C0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4C0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4C0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4C0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4C0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44C0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4C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4C0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4C0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4C0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4C0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44C0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44C0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4C0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4C0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44C05"/>
    <w:rPr>
      <w:b/>
      <w:bCs/>
      <w:smallCaps/>
      <w:color w:val="0F4761" w:themeColor="accent1" w:themeShade="BF"/>
      <w:spacing w:val="5"/>
    </w:rPr>
  </w:style>
  <w:style w:type="table" w:customStyle="1" w:styleId="TableGrid5">
    <w:name w:val="Table Grid5"/>
    <w:basedOn w:val="TableNormal"/>
    <w:next w:val="TableGrid"/>
    <w:uiPriority w:val="39"/>
    <w:rsid w:val="00344C05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C66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tblPr/>
      <w:tcPr>
        <w:shd w:val="clear" w:color="auto" w:fill="45B0E1" w:themeFill="accent1" w:themeFillTint="99"/>
      </w:tcPr>
    </w:tblStylePr>
  </w:style>
  <w:style w:type="paragraph" w:styleId="NoSpacing">
    <w:name w:val="No Spacing"/>
    <w:uiPriority w:val="1"/>
    <w:qFormat/>
    <w:rsid w:val="000D7944"/>
    <w:pPr>
      <w:spacing w:after="0" w:line="240" w:lineRule="auto"/>
    </w:pPr>
  </w:style>
  <w:style w:type="paragraph" w:styleId="Revision">
    <w:name w:val="Revision"/>
    <w:hidden/>
    <w:uiPriority w:val="99"/>
    <w:semiHidden/>
    <w:rsid w:val="00E94DF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215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15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15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54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158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15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592383-DBB9-4FF1-83D7-CDD3C3CFB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2</Words>
  <Characters>2921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ena Agyeman</dc:creator>
  <cp:keywords/>
  <dc:description/>
  <cp:lastModifiedBy>Katherine Webb-Martinez</cp:lastModifiedBy>
  <cp:revision>2</cp:revision>
  <cp:lastPrinted>2024-04-03T08:32:00Z</cp:lastPrinted>
  <dcterms:created xsi:type="dcterms:W3CDTF">2025-08-05T19:25:00Z</dcterms:created>
  <dcterms:modified xsi:type="dcterms:W3CDTF">2025-08-05T19:25:00Z</dcterms:modified>
</cp:coreProperties>
</file>